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B1795" w14:textId="77777777" w:rsidR="006D0A2A" w:rsidRDefault="006D0A2A" w:rsidP="006E53F0">
      <w:pPr>
        <w:pStyle w:val="Heading1"/>
      </w:pPr>
      <w:bookmarkStart w:id="0" w:name="_Hlk139034991"/>
      <w:r>
        <w:rPr>
          <w:noProof/>
        </w:rPr>
        <w:drawing>
          <wp:anchor distT="0" distB="0" distL="114300" distR="114300" simplePos="0" relativeHeight="251660288" behindDoc="0" locked="0" layoutInCell="1" allowOverlap="1" wp14:anchorId="06C3C293" wp14:editId="1F0C33AE">
            <wp:simplePos x="0" y="0"/>
            <wp:positionH relativeFrom="column">
              <wp:posOffset>-70485</wp:posOffset>
            </wp:positionH>
            <wp:positionV relativeFrom="paragraph">
              <wp:posOffset>0</wp:posOffset>
            </wp:positionV>
            <wp:extent cx="1627505" cy="78676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7505" cy="786765"/>
                    </a:xfrm>
                    <a:prstGeom prst="rect">
                      <a:avLst/>
                    </a:prstGeom>
                    <a:noFill/>
                  </pic:spPr>
                </pic:pic>
              </a:graphicData>
            </a:graphic>
          </wp:anchor>
        </w:drawing>
      </w:r>
    </w:p>
    <w:p w14:paraId="2E3473B1" w14:textId="77777777" w:rsidR="006E53F0" w:rsidRDefault="006E53F0" w:rsidP="006E53F0">
      <w:pPr>
        <w:pStyle w:val="Heading1"/>
      </w:pPr>
    </w:p>
    <w:p w14:paraId="2D47087F" w14:textId="77777777" w:rsidR="006D0A2A" w:rsidRPr="00BF0884" w:rsidRDefault="006D0A2A" w:rsidP="00BF0884">
      <w:pPr>
        <w:pStyle w:val="Heading1"/>
        <w:ind w:right="141"/>
        <w:rPr>
          <w:sz w:val="20"/>
        </w:rPr>
      </w:pPr>
      <w:r w:rsidRPr="006E53F0">
        <w:t xml:space="preserve">Discretionary Learner Support (DLS) </w:t>
      </w:r>
      <w:r w:rsidR="006E53F0" w:rsidRPr="006E53F0">
        <w:t xml:space="preserve">Childcare Support </w:t>
      </w:r>
      <w:r w:rsidRPr="00BF0884">
        <w:rPr>
          <w:szCs w:val="32"/>
        </w:rPr>
        <w:t>form 2023/2024</w:t>
      </w:r>
      <w:r w:rsidRPr="00BF0884">
        <w:rPr>
          <w:sz w:val="20"/>
        </w:rPr>
        <w:t xml:space="preserve"> </w:t>
      </w:r>
    </w:p>
    <w:p w14:paraId="191DB6A6" w14:textId="77777777" w:rsidR="00BF0884" w:rsidRDefault="00BF0884" w:rsidP="00630674">
      <w:pPr>
        <w:pStyle w:val="Heading2"/>
        <w:ind w:right="-165"/>
        <w:rPr>
          <w:i/>
          <w:sz w:val="20"/>
          <w:szCs w:val="20"/>
        </w:rPr>
      </w:pPr>
    </w:p>
    <w:p w14:paraId="23F4AEDC" w14:textId="77777777" w:rsidR="006D0A2A" w:rsidRPr="00BF0884" w:rsidRDefault="006D0A2A" w:rsidP="00630674">
      <w:pPr>
        <w:pStyle w:val="Heading2"/>
        <w:ind w:right="-165"/>
        <w:rPr>
          <w:i/>
          <w:sz w:val="20"/>
          <w:szCs w:val="20"/>
        </w:rPr>
      </w:pPr>
      <w:r w:rsidRPr="00BF0884">
        <w:rPr>
          <w:i/>
          <w:sz w:val="20"/>
          <w:szCs w:val="20"/>
        </w:rPr>
        <w:t xml:space="preserve">Guidance Notes for learners – </w:t>
      </w:r>
      <w:r w:rsidRPr="00BF0884">
        <w:rPr>
          <w:i/>
          <w:color w:val="FF0000"/>
          <w:sz w:val="20"/>
          <w:szCs w:val="20"/>
        </w:rPr>
        <w:t>please read before completing this DLS form</w:t>
      </w:r>
    </w:p>
    <w:p w14:paraId="7CE4FC5E" w14:textId="77777777" w:rsidR="00BF0884" w:rsidRDefault="00BF0884" w:rsidP="00BF0884">
      <w:pPr>
        <w:pStyle w:val="NoSpacing"/>
      </w:pPr>
    </w:p>
    <w:p w14:paraId="77B2A92B" w14:textId="77777777" w:rsidR="006D0A2A" w:rsidRPr="00BF0884" w:rsidRDefault="006D0A2A" w:rsidP="00630674">
      <w:pPr>
        <w:ind w:right="-165"/>
        <w:rPr>
          <w:rFonts w:cs="Arial"/>
          <w:sz w:val="20"/>
          <w:szCs w:val="20"/>
        </w:rPr>
      </w:pPr>
      <w:r w:rsidRPr="00BF0884">
        <w:rPr>
          <w:rFonts w:cs="Arial"/>
          <w:sz w:val="20"/>
          <w:szCs w:val="20"/>
        </w:rPr>
        <w:t>These guidance notes have been written to help you understand the DLS application process for Childcare and Crèche requests.</w:t>
      </w:r>
    </w:p>
    <w:p w14:paraId="1C10BCC0" w14:textId="77777777" w:rsidR="006D0A2A" w:rsidRPr="00BF0884" w:rsidRDefault="006D0A2A" w:rsidP="00630674">
      <w:pPr>
        <w:numPr>
          <w:ilvl w:val="0"/>
          <w:numId w:val="20"/>
        </w:numPr>
        <w:spacing w:after="0" w:line="240" w:lineRule="auto"/>
        <w:ind w:left="0" w:right="-165" w:firstLine="0"/>
        <w:rPr>
          <w:rFonts w:cs="Arial"/>
          <w:sz w:val="20"/>
          <w:szCs w:val="20"/>
        </w:rPr>
      </w:pPr>
      <w:r w:rsidRPr="00BF0884">
        <w:rPr>
          <w:rFonts w:cs="Arial"/>
          <w:sz w:val="20"/>
          <w:szCs w:val="20"/>
        </w:rPr>
        <w:t>Learners are advised to keep pages 1 and 2 for reference.</w:t>
      </w:r>
    </w:p>
    <w:p w14:paraId="4925DB67" w14:textId="77777777" w:rsidR="006D0A2A" w:rsidRPr="00BF0884" w:rsidRDefault="006D0A2A" w:rsidP="00630674">
      <w:pPr>
        <w:numPr>
          <w:ilvl w:val="0"/>
          <w:numId w:val="20"/>
        </w:numPr>
        <w:spacing w:after="0" w:line="240" w:lineRule="auto"/>
        <w:ind w:left="0" w:right="-165" w:firstLine="0"/>
        <w:rPr>
          <w:rFonts w:eastAsia="Times New Roman" w:cs="Arial"/>
          <w:b/>
          <w:sz w:val="20"/>
          <w:szCs w:val="20"/>
        </w:rPr>
      </w:pPr>
      <w:r w:rsidRPr="00BF0884">
        <w:rPr>
          <w:rFonts w:cs="Arial"/>
          <w:sz w:val="20"/>
          <w:szCs w:val="20"/>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4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2846"/>
        <w:gridCol w:w="7581"/>
      </w:tblGrid>
      <w:tr w:rsidR="006D0A2A" w:rsidRPr="00BE3FEB" w14:paraId="17CC7EB8" w14:textId="77777777" w:rsidTr="00BF0884">
        <w:trPr>
          <w:trHeight w:val="2894"/>
        </w:trPr>
        <w:tc>
          <w:tcPr>
            <w:tcW w:w="2846" w:type="dxa"/>
            <w:tcBorders>
              <w:bottom w:val="single" w:sz="12" w:space="0" w:color="FFFFFF" w:themeColor="background1"/>
            </w:tcBorders>
            <w:shd w:val="clear" w:color="auto" w:fill="00B050"/>
          </w:tcPr>
          <w:p w14:paraId="4C5EED76"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70C8A90C"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5D0A21C0"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What is DLS?</w:t>
            </w:r>
          </w:p>
          <w:p w14:paraId="68BDAE45" w14:textId="77777777" w:rsidR="006D0A2A" w:rsidRPr="00BF0884" w:rsidRDefault="006D0A2A" w:rsidP="00805D34">
            <w:pPr>
              <w:spacing w:after="160" w:line="259" w:lineRule="auto"/>
              <w:ind w:left="173" w:right="317"/>
              <w:jc w:val="center"/>
              <w:rPr>
                <w:rFonts w:cs="Arial"/>
                <w:b/>
                <w:sz w:val="24"/>
                <w:szCs w:val="20"/>
              </w:rPr>
            </w:pPr>
          </w:p>
          <w:p w14:paraId="4FD38001" w14:textId="77777777" w:rsidR="006D0A2A" w:rsidRPr="00BF0884" w:rsidRDefault="006D0A2A" w:rsidP="00805D34">
            <w:pPr>
              <w:ind w:left="173" w:right="317"/>
              <w:rPr>
                <w:rFonts w:cs="Arial"/>
                <w:sz w:val="24"/>
                <w:szCs w:val="20"/>
              </w:rPr>
            </w:pPr>
          </w:p>
        </w:tc>
        <w:tc>
          <w:tcPr>
            <w:tcW w:w="7581" w:type="dxa"/>
          </w:tcPr>
          <w:p w14:paraId="7FE298A0" w14:textId="77777777" w:rsidR="00630674" w:rsidRPr="00BF0884" w:rsidRDefault="00630674" w:rsidP="00630674">
            <w:pPr>
              <w:spacing w:after="160" w:line="259" w:lineRule="auto"/>
              <w:ind w:left="28"/>
              <w:rPr>
                <w:rFonts w:cs="Arial"/>
                <w:sz w:val="20"/>
                <w:szCs w:val="20"/>
                <w:lang w:val="en"/>
              </w:rPr>
            </w:pPr>
          </w:p>
          <w:p w14:paraId="33063267"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0FC87210" w14:textId="77777777" w:rsidR="006D0A2A" w:rsidRPr="00BF0884" w:rsidRDefault="006D0A2A" w:rsidP="00630674">
            <w:pPr>
              <w:spacing w:after="160" w:line="259" w:lineRule="auto"/>
              <w:ind w:left="28"/>
              <w:rPr>
                <w:rFonts w:cs="Arial"/>
                <w:sz w:val="20"/>
                <w:szCs w:val="20"/>
              </w:rPr>
            </w:pPr>
            <w:r w:rsidRPr="00BF0884">
              <w:rPr>
                <w:rFonts w:cs="Arial"/>
                <w:sz w:val="20"/>
                <w:szCs w:val="20"/>
                <w:lang w:val="en"/>
              </w:rPr>
              <w:t xml:space="preserve">(If you wish to apply for tuition fee, travel or other support costs please complete the </w:t>
            </w:r>
            <w:r w:rsidRPr="00BF0884">
              <w:rPr>
                <w:rFonts w:cs="Arial"/>
                <w:i/>
                <w:sz w:val="20"/>
                <w:szCs w:val="20"/>
                <w:lang w:val="en"/>
              </w:rPr>
              <w:t>‘Discretionary Learner Support Form 2023-2024- Fees and Hardship’</w:t>
            </w:r>
          </w:p>
        </w:tc>
      </w:tr>
      <w:tr w:rsidR="006D0A2A" w:rsidRPr="00BE3FEB" w14:paraId="527E6C8C" w14:textId="77777777" w:rsidTr="00BF0884">
        <w:trPr>
          <w:trHeight w:val="2624"/>
        </w:trPr>
        <w:tc>
          <w:tcPr>
            <w:tcW w:w="2846" w:type="dxa"/>
            <w:tcBorders>
              <w:top w:val="single" w:sz="12" w:space="0" w:color="FFFFFF" w:themeColor="background1"/>
              <w:bottom w:val="single" w:sz="12" w:space="0" w:color="FFFFFF" w:themeColor="background1"/>
            </w:tcBorders>
            <w:shd w:val="clear" w:color="auto" w:fill="00B050"/>
          </w:tcPr>
          <w:p w14:paraId="1B262772"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21C408A6"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788C7FAC"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o is Eligible?</w:t>
            </w:r>
          </w:p>
          <w:p w14:paraId="410AF29A" w14:textId="77777777" w:rsidR="006D0A2A" w:rsidRPr="00BF0884" w:rsidRDefault="006D0A2A" w:rsidP="00805D34">
            <w:pPr>
              <w:tabs>
                <w:tab w:val="left" w:pos="316"/>
              </w:tabs>
              <w:ind w:left="173" w:right="317"/>
              <w:rPr>
                <w:rFonts w:cs="Arial"/>
                <w:bCs/>
                <w:sz w:val="24"/>
                <w:szCs w:val="20"/>
              </w:rPr>
            </w:pPr>
          </w:p>
        </w:tc>
        <w:tc>
          <w:tcPr>
            <w:tcW w:w="7581" w:type="dxa"/>
          </w:tcPr>
          <w:p w14:paraId="5C09E75E" w14:textId="77777777" w:rsidR="006D0A2A" w:rsidRPr="00BF0884" w:rsidRDefault="006D0A2A" w:rsidP="00630674">
            <w:pPr>
              <w:tabs>
                <w:tab w:val="left" w:pos="316"/>
              </w:tabs>
              <w:spacing w:after="160" w:line="259" w:lineRule="auto"/>
              <w:ind w:left="28"/>
              <w:rPr>
                <w:rFonts w:cs="Arial"/>
                <w:bCs/>
                <w:sz w:val="20"/>
                <w:szCs w:val="20"/>
              </w:rPr>
            </w:pPr>
          </w:p>
          <w:p w14:paraId="02FDF0CC"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 xml:space="preserve">Learners are asked to visit </w:t>
            </w:r>
            <w:r w:rsidRPr="00BF0884">
              <w:rPr>
                <w:sz w:val="20"/>
                <w:szCs w:val="20"/>
              </w:rPr>
              <w:t xml:space="preserve"> </w:t>
            </w:r>
            <w:hyperlink r:id="rId9" w:history="1">
              <w:r w:rsidRPr="00BF0884">
                <w:rPr>
                  <w:rStyle w:val="Hyperlink"/>
                  <w:rFonts w:cs="Arial"/>
                  <w:bCs/>
                  <w:sz w:val="20"/>
                  <w:szCs w:val="20"/>
                </w:rPr>
                <w:t>https://www.wea.org.uk/help-and-support/benefits-and-fee-remission</w:t>
              </w:r>
            </w:hyperlink>
            <w:r w:rsidRPr="00BF0884">
              <w:rPr>
                <w:rFonts w:cs="Arial"/>
                <w:bCs/>
                <w:sz w:val="20"/>
                <w:szCs w:val="20"/>
              </w:rPr>
              <w:t xml:space="preserve"> to confirm eligibility for support.</w:t>
            </w:r>
          </w:p>
          <w:p w14:paraId="630B67F2"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Learners on a low household income of below £21,000 per year.</w:t>
            </w:r>
          </w:p>
          <w:p w14:paraId="479FA4B4" w14:textId="77777777" w:rsidR="006D0A2A" w:rsidRPr="00BF0884" w:rsidRDefault="006D0A2A" w:rsidP="00630674">
            <w:pPr>
              <w:tabs>
                <w:tab w:val="left" w:pos="316"/>
              </w:tabs>
              <w:ind w:left="28"/>
              <w:rPr>
                <w:rFonts w:cs="Arial"/>
                <w:sz w:val="20"/>
                <w:szCs w:val="20"/>
              </w:rPr>
            </w:pPr>
            <w:r w:rsidRPr="00BF0884">
              <w:rPr>
                <w:rFonts w:cs="Arial"/>
                <w:i/>
                <w:sz w:val="20"/>
                <w:szCs w:val="20"/>
              </w:rPr>
              <w:t>Learners may be asked to provide evidence of their income assessed benefits and household income related benefits for auditing purposes.</w:t>
            </w:r>
          </w:p>
        </w:tc>
      </w:tr>
      <w:tr w:rsidR="006D0A2A" w:rsidRPr="00BE3FEB" w14:paraId="012228FB" w14:textId="77777777" w:rsidTr="00BF0884">
        <w:trPr>
          <w:trHeight w:val="2176"/>
        </w:trPr>
        <w:tc>
          <w:tcPr>
            <w:tcW w:w="2846" w:type="dxa"/>
            <w:tcBorders>
              <w:top w:val="single" w:sz="12" w:space="0" w:color="FFFFFF" w:themeColor="background1"/>
              <w:bottom w:val="single" w:sz="12" w:space="0" w:color="FFFFFF" w:themeColor="background1"/>
            </w:tcBorders>
            <w:shd w:val="clear" w:color="auto" w:fill="00B050"/>
          </w:tcPr>
          <w:p w14:paraId="57172AEC" w14:textId="77777777" w:rsidR="006D0A2A" w:rsidRPr="00BF0884" w:rsidRDefault="006D0A2A" w:rsidP="00805D34">
            <w:pPr>
              <w:spacing w:after="160" w:line="259" w:lineRule="auto"/>
              <w:ind w:left="173" w:right="317"/>
              <w:jc w:val="center"/>
              <w:rPr>
                <w:rFonts w:cs="Arial"/>
                <w:b/>
                <w:sz w:val="24"/>
                <w:szCs w:val="20"/>
                <w:lang w:val="en"/>
              </w:rPr>
            </w:pPr>
          </w:p>
          <w:p w14:paraId="2ED68770"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en should I apply?</w:t>
            </w:r>
          </w:p>
          <w:p w14:paraId="77169625" w14:textId="77777777" w:rsidR="006D0A2A" w:rsidRPr="00BF0884" w:rsidRDefault="006D0A2A" w:rsidP="00805D34">
            <w:pPr>
              <w:ind w:left="173" w:right="317"/>
              <w:rPr>
                <w:rFonts w:cs="Arial"/>
                <w:sz w:val="24"/>
                <w:szCs w:val="20"/>
              </w:rPr>
            </w:pPr>
          </w:p>
        </w:tc>
        <w:tc>
          <w:tcPr>
            <w:tcW w:w="7581" w:type="dxa"/>
          </w:tcPr>
          <w:p w14:paraId="388B0E11" w14:textId="77777777" w:rsidR="006D0A2A" w:rsidRPr="00BF0884" w:rsidRDefault="006D0A2A" w:rsidP="00630674">
            <w:pPr>
              <w:spacing w:after="160" w:line="259" w:lineRule="auto"/>
              <w:ind w:left="28"/>
              <w:rPr>
                <w:rFonts w:cs="Arial"/>
                <w:sz w:val="20"/>
                <w:szCs w:val="20"/>
                <w:lang w:val="en"/>
              </w:rPr>
            </w:pPr>
          </w:p>
          <w:p w14:paraId="49A76922"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All Learners MUST apply (by completing </w:t>
            </w:r>
            <w:r w:rsidR="000233F7" w:rsidRPr="00BF0884">
              <w:rPr>
                <w:rFonts w:cs="Arial"/>
                <w:sz w:val="20"/>
                <w:szCs w:val="20"/>
                <w:lang w:val="en"/>
              </w:rPr>
              <w:t>this</w:t>
            </w:r>
            <w:r w:rsidRPr="00BF0884">
              <w:rPr>
                <w:rFonts w:cs="Arial"/>
                <w:sz w:val="20"/>
                <w:szCs w:val="20"/>
                <w:lang w:val="en"/>
              </w:rPr>
              <w:t xml:space="preserve"> Childcare DLS form) for financial support before the course starts. We encourage you to speak to regional WEA staff members to support you with your DLS application.</w:t>
            </w:r>
          </w:p>
          <w:p w14:paraId="367917B7" w14:textId="77777777" w:rsidR="00D14FAF" w:rsidRPr="00BF0884" w:rsidRDefault="00D14FAF" w:rsidP="00630674">
            <w:pPr>
              <w:ind w:left="28"/>
              <w:rPr>
                <w:rFonts w:cs="Arial"/>
                <w:sz w:val="20"/>
                <w:szCs w:val="20"/>
                <w:lang w:val="en"/>
              </w:rPr>
            </w:pPr>
            <w:r w:rsidRPr="00BF0884">
              <w:rPr>
                <w:rFonts w:cs="Arial"/>
                <w:sz w:val="20"/>
                <w:szCs w:val="20"/>
                <w:lang w:val="en"/>
              </w:rPr>
              <w:t xml:space="preserve">A Course ID number must be included on the DLS form in order for DLS applications to be processed. By not including the Course ID number will result in </w:t>
            </w:r>
            <w:r w:rsidR="00AA7BEC" w:rsidRPr="00BF0884">
              <w:rPr>
                <w:rFonts w:cs="Arial"/>
                <w:sz w:val="20"/>
                <w:szCs w:val="20"/>
                <w:lang w:val="en"/>
              </w:rPr>
              <w:t xml:space="preserve">significant </w:t>
            </w:r>
            <w:r w:rsidRPr="00BF0884">
              <w:rPr>
                <w:rFonts w:cs="Arial"/>
                <w:sz w:val="20"/>
                <w:szCs w:val="20"/>
                <w:lang w:val="en"/>
              </w:rPr>
              <w:t>delay</w:t>
            </w:r>
            <w:r w:rsidR="00AA7BEC" w:rsidRPr="00BF0884">
              <w:rPr>
                <w:rFonts w:cs="Arial"/>
                <w:sz w:val="20"/>
                <w:szCs w:val="20"/>
                <w:lang w:val="en"/>
              </w:rPr>
              <w:t>s</w:t>
            </w:r>
            <w:r w:rsidRPr="00BF0884">
              <w:rPr>
                <w:rFonts w:cs="Arial"/>
                <w:sz w:val="20"/>
                <w:szCs w:val="20"/>
                <w:lang w:val="en"/>
              </w:rPr>
              <w:t xml:space="preserve"> in processing for DLS application.</w:t>
            </w:r>
          </w:p>
          <w:p w14:paraId="5E8FA391" w14:textId="77777777" w:rsidR="00D14FAF" w:rsidRPr="00BF0884" w:rsidRDefault="00D14FAF" w:rsidP="00630674">
            <w:pPr>
              <w:ind w:left="28"/>
              <w:rPr>
                <w:rFonts w:cs="Arial"/>
                <w:sz w:val="20"/>
                <w:szCs w:val="20"/>
                <w:lang w:val="en"/>
              </w:rPr>
            </w:pPr>
          </w:p>
          <w:p w14:paraId="4782D495" w14:textId="77777777" w:rsidR="006D0A2A" w:rsidRPr="00BF0884" w:rsidRDefault="006D0A2A" w:rsidP="00630674">
            <w:pPr>
              <w:ind w:left="28"/>
              <w:rPr>
                <w:rFonts w:cs="Arial"/>
                <w:sz w:val="20"/>
                <w:szCs w:val="20"/>
              </w:rPr>
            </w:pPr>
            <w:r w:rsidRPr="00BF0884">
              <w:rPr>
                <w:rFonts w:cs="Arial"/>
                <w:sz w:val="20"/>
                <w:szCs w:val="20"/>
                <w:lang w:val="en"/>
              </w:rPr>
              <w:t>Applications received two weeks after the course has started or after the course has finished may not be eligible for funding due to insufficient DLS funds.</w:t>
            </w:r>
          </w:p>
        </w:tc>
      </w:tr>
      <w:tr w:rsidR="006D0A2A" w:rsidRPr="00BE3FEB" w14:paraId="7AEC8C68" w14:textId="77777777" w:rsidTr="00BF0884">
        <w:trPr>
          <w:trHeight w:val="3084"/>
        </w:trPr>
        <w:tc>
          <w:tcPr>
            <w:tcW w:w="2846" w:type="dxa"/>
            <w:tcBorders>
              <w:top w:val="single" w:sz="12" w:space="0" w:color="FFFFFF" w:themeColor="background1"/>
              <w:bottom w:val="single" w:sz="12" w:space="0" w:color="FFFFFF" w:themeColor="background1"/>
            </w:tcBorders>
            <w:shd w:val="clear" w:color="auto" w:fill="00B050"/>
          </w:tcPr>
          <w:p w14:paraId="168AD84A" w14:textId="77777777" w:rsidR="006D0A2A" w:rsidRPr="00BF0884" w:rsidRDefault="006D0A2A" w:rsidP="00805D34">
            <w:pPr>
              <w:spacing w:after="160" w:line="259" w:lineRule="auto"/>
              <w:ind w:left="173" w:right="317"/>
              <w:jc w:val="center"/>
              <w:rPr>
                <w:rFonts w:cs="Arial"/>
                <w:b/>
                <w:color w:val="FFFFFF" w:themeColor="background1"/>
                <w:sz w:val="24"/>
                <w:szCs w:val="20"/>
                <w:lang w:val="en"/>
              </w:rPr>
            </w:pPr>
          </w:p>
          <w:p w14:paraId="67983DB6"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5684689D"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30AE2A00"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If you applying for childcare then please note the following:</w:t>
            </w:r>
          </w:p>
          <w:p w14:paraId="248E091C"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7800391B"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3B9BBB04"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60626C2E"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3ADD17D9" w14:textId="77777777" w:rsidR="006D0A2A" w:rsidRPr="00BF0884" w:rsidRDefault="006D0A2A" w:rsidP="00805D34">
            <w:pPr>
              <w:tabs>
                <w:tab w:val="left" w:pos="316"/>
              </w:tabs>
              <w:ind w:left="173" w:right="317"/>
              <w:rPr>
                <w:rFonts w:cs="Arial"/>
                <w:sz w:val="24"/>
                <w:szCs w:val="20"/>
                <w:lang w:val="en"/>
              </w:rPr>
            </w:pPr>
          </w:p>
        </w:tc>
        <w:tc>
          <w:tcPr>
            <w:tcW w:w="7581" w:type="dxa"/>
          </w:tcPr>
          <w:p w14:paraId="4EE8B254" w14:textId="77777777" w:rsidR="006D0A2A" w:rsidRPr="00BF0884" w:rsidRDefault="006D0A2A" w:rsidP="00630674">
            <w:pPr>
              <w:tabs>
                <w:tab w:val="left" w:pos="316"/>
              </w:tabs>
              <w:spacing w:after="160" w:line="259" w:lineRule="auto"/>
              <w:ind w:left="28"/>
              <w:rPr>
                <w:rFonts w:cs="Arial"/>
                <w:sz w:val="20"/>
                <w:szCs w:val="20"/>
                <w:lang w:val="en"/>
              </w:rPr>
            </w:pPr>
          </w:p>
          <w:p w14:paraId="500E19D4" w14:textId="77777777" w:rsidR="006D0A2A" w:rsidRPr="00BF0884" w:rsidRDefault="006D0A2A" w:rsidP="00630674">
            <w:pPr>
              <w:tabs>
                <w:tab w:val="left" w:pos="316"/>
              </w:tabs>
              <w:spacing w:after="160" w:line="259" w:lineRule="auto"/>
              <w:ind w:left="28"/>
              <w:rPr>
                <w:rFonts w:cs="Arial"/>
                <w:b/>
                <w:sz w:val="20"/>
                <w:szCs w:val="20"/>
              </w:rPr>
            </w:pPr>
            <w:r w:rsidRPr="00BF0884">
              <w:rPr>
                <w:rFonts w:cs="Arial"/>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4801C7A3"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lang w:val="en"/>
              </w:rPr>
              <w:t xml:space="preserve">The Student Support team will confirm childcare provision approval </w:t>
            </w:r>
          </w:p>
          <w:p w14:paraId="07548818"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bCs/>
                <w:sz w:val="20"/>
                <w:szCs w:val="20"/>
                <w:lang w:val="en"/>
              </w:rPr>
              <w:t xml:space="preserve">Free Childcare </w:t>
            </w:r>
            <w:r w:rsidRPr="00BF0884">
              <w:rPr>
                <w:rFonts w:cs="Arial"/>
                <w:sz w:val="20"/>
                <w:szCs w:val="20"/>
                <w:lang w:val="en"/>
              </w:rPr>
              <w:t xml:space="preserve">- We would advise all learners eligible for free childcare through the </w:t>
            </w:r>
            <w:hyperlink r:id="rId10" w:history="1">
              <w:r w:rsidRPr="00BF0884">
                <w:rPr>
                  <w:rStyle w:val="Hyperlink"/>
                  <w:rFonts w:cs="Arial"/>
                  <w:sz w:val="20"/>
                  <w:szCs w:val="20"/>
                  <w:lang w:val="en"/>
                </w:rPr>
                <w:t xml:space="preserve">Free Education and childcare for </w:t>
              </w:r>
            </w:hyperlink>
            <w:hyperlink r:id="rId11" w:history="1">
              <w:r w:rsidRPr="00BF0884">
                <w:rPr>
                  <w:rStyle w:val="Hyperlink"/>
                  <w:rFonts w:cs="Arial"/>
                  <w:sz w:val="20"/>
                  <w:szCs w:val="20"/>
                  <w:lang w:val="en"/>
                </w:rPr>
                <w:t>2-year-olds</w:t>
              </w:r>
            </w:hyperlink>
            <w:r w:rsidRPr="00BF0884">
              <w:rPr>
                <w:rFonts w:cs="Arial"/>
                <w:sz w:val="20"/>
                <w:szCs w:val="20"/>
                <w:lang w:val="en"/>
              </w:rPr>
              <w:t xml:space="preserve"> or </w:t>
            </w:r>
            <w:hyperlink r:id="rId12" w:history="1">
              <w:r w:rsidRPr="00BF0884">
                <w:rPr>
                  <w:rStyle w:val="Hyperlink"/>
                  <w:rFonts w:cs="Arial"/>
                  <w:sz w:val="20"/>
                  <w:szCs w:val="20"/>
                  <w:lang w:val="en"/>
                </w:rPr>
                <w:t>15 and 30 hours free childcare for 3 and 4 years old</w:t>
              </w:r>
            </w:hyperlink>
            <w:r w:rsidRPr="00BF0884">
              <w:rPr>
                <w:rFonts w:cs="Arial"/>
                <w:sz w:val="20"/>
                <w:szCs w:val="20"/>
                <w:lang w:val="en"/>
              </w:rPr>
              <w:t xml:space="preserve">, to use these hours towards their WEA course/s. For more information on your eligibility for childcare please visit </w:t>
            </w:r>
            <w:hyperlink r:id="rId13" w:history="1">
              <w:r w:rsidRPr="00BF0884">
                <w:rPr>
                  <w:rStyle w:val="Hyperlink"/>
                  <w:rFonts w:cs="Arial"/>
                  <w:sz w:val="20"/>
                  <w:szCs w:val="20"/>
                  <w:lang w:val="en"/>
                </w:rPr>
                <w:t>https://www.gov.uk/help-with-childcare-costs</w:t>
              </w:r>
            </w:hyperlink>
            <w:r w:rsidRPr="00BF0884">
              <w:rPr>
                <w:rFonts w:cs="Arial"/>
                <w:sz w:val="20"/>
                <w:szCs w:val="20"/>
                <w:lang w:val="en"/>
              </w:rPr>
              <w:t>. If your child is eligible for free childcare we will need an explanation of why you are unable to use these hours towards your chosen WEA course.</w:t>
            </w:r>
          </w:p>
          <w:p w14:paraId="50F5A5F5" w14:textId="77777777" w:rsidR="00630674"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rPr>
              <w:t>As a general rule childcare payments should not exceed £6.00 per hour. Any costs over £6 per hour will need to be approved by a Learning IAG Manager. (We advise learners to speak to your WEA tutor or course organiser).</w:t>
            </w:r>
          </w:p>
        </w:tc>
      </w:tr>
      <w:tr w:rsidR="006D0A2A" w:rsidRPr="00BE3FEB" w14:paraId="50FE9FD4" w14:textId="77777777" w:rsidTr="00BF0884">
        <w:trPr>
          <w:trHeight w:val="3039"/>
        </w:trPr>
        <w:tc>
          <w:tcPr>
            <w:tcW w:w="2846" w:type="dxa"/>
            <w:tcBorders>
              <w:top w:val="single" w:sz="12" w:space="0" w:color="FFFFFF" w:themeColor="background1"/>
              <w:bottom w:val="single" w:sz="12" w:space="0" w:color="FFFFFF" w:themeColor="background1"/>
            </w:tcBorders>
            <w:shd w:val="clear" w:color="auto" w:fill="00B050"/>
          </w:tcPr>
          <w:p w14:paraId="5FD35AE7" w14:textId="77777777" w:rsidR="006D0A2A" w:rsidRPr="00BF0884" w:rsidRDefault="006D0A2A" w:rsidP="00805D34">
            <w:pPr>
              <w:ind w:left="173" w:right="317"/>
              <w:rPr>
                <w:rFonts w:cs="Arial"/>
                <w:b/>
                <w:color w:val="FFFFFF" w:themeColor="background1"/>
                <w:sz w:val="24"/>
                <w:szCs w:val="20"/>
              </w:rPr>
            </w:pPr>
          </w:p>
          <w:p w14:paraId="4A534A20" w14:textId="77777777" w:rsidR="006D0A2A" w:rsidRPr="00BF0884" w:rsidRDefault="006D0A2A" w:rsidP="00805D34">
            <w:pPr>
              <w:ind w:left="173" w:right="317"/>
              <w:rPr>
                <w:rFonts w:cs="Arial"/>
                <w:b/>
                <w:color w:val="FFFFFF" w:themeColor="background1"/>
                <w:sz w:val="24"/>
                <w:szCs w:val="20"/>
              </w:rPr>
            </w:pPr>
          </w:p>
          <w:p w14:paraId="784F9147" w14:textId="77777777" w:rsidR="006D0A2A" w:rsidRPr="00BF0884" w:rsidRDefault="006D0A2A" w:rsidP="00805D34">
            <w:pPr>
              <w:ind w:left="173" w:right="317"/>
              <w:jc w:val="center"/>
              <w:rPr>
                <w:rFonts w:cs="Arial"/>
                <w:b/>
                <w:color w:val="FFFFFF" w:themeColor="background1"/>
                <w:sz w:val="24"/>
                <w:szCs w:val="20"/>
              </w:rPr>
            </w:pPr>
          </w:p>
          <w:p w14:paraId="1F8540F7" w14:textId="77777777" w:rsidR="006D0A2A" w:rsidRPr="00BF0884" w:rsidRDefault="006D0A2A" w:rsidP="00805D34">
            <w:pPr>
              <w:ind w:left="173" w:right="317"/>
              <w:jc w:val="center"/>
              <w:rPr>
                <w:rFonts w:cs="Arial"/>
                <w:b/>
                <w:color w:val="FFFFFF" w:themeColor="background1"/>
                <w:sz w:val="24"/>
                <w:szCs w:val="20"/>
              </w:rPr>
            </w:pPr>
          </w:p>
          <w:p w14:paraId="5619F40F" w14:textId="77777777" w:rsidR="006D0A2A" w:rsidRPr="00BF0884" w:rsidRDefault="006D0A2A" w:rsidP="00805D34">
            <w:pPr>
              <w:ind w:left="173" w:right="317"/>
              <w:jc w:val="center"/>
              <w:rPr>
                <w:rFonts w:cs="Arial"/>
                <w:b/>
                <w:color w:val="FFFFFF" w:themeColor="background1"/>
                <w:sz w:val="24"/>
                <w:szCs w:val="20"/>
              </w:rPr>
            </w:pPr>
          </w:p>
          <w:p w14:paraId="3CB4C35C" w14:textId="77777777" w:rsidR="006D0A2A" w:rsidRPr="00BF0884" w:rsidRDefault="006D0A2A" w:rsidP="00805D34">
            <w:pPr>
              <w:ind w:left="173" w:right="317"/>
              <w:jc w:val="center"/>
              <w:rPr>
                <w:rFonts w:cs="Arial"/>
                <w:b/>
                <w:color w:val="FFFFFF" w:themeColor="background1"/>
                <w:sz w:val="24"/>
                <w:szCs w:val="20"/>
              </w:rPr>
            </w:pPr>
          </w:p>
          <w:p w14:paraId="7DB76713" w14:textId="77777777" w:rsidR="006D0A2A" w:rsidRPr="00BF0884" w:rsidRDefault="006D0A2A" w:rsidP="00805D34">
            <w:pPr>
              <w:ind w:left="173" w:right="317"/>
              <w:jc w:val="center"/>
              <w:rPr>
                <w:rFonts w:cs="Arial"/>
                <w:b/>
                <w:color w:val="FFFFFF" w:themeColor="background1"/>
                <w:sz w:val="24"/>
                <w:szCs w:val="20"/>
              </w:rPr>
            </w:pPr>
            <w:r w:rsidRPr="00BF0884">
              <w:rPr>
                <w:rFonts w:cs="Arial"/>
                <w:b/>
                <w:color w:val="FFFFFF" w:themeColor="background1"/>
                <w:sz w:val="24"/>
                <w:szCs w:val="20"/>
              </w:rPr>
              <w:t>Approved DLS applications</w:t>
            </w:r>
          </w:p>
          <w:p w14:paraId="7FFA4F1E" w14:textId="77777777" w:rsidR="006D0A2A" w:rsidRPr="00BF0884" w:rsidRDefault="006D0A2A" w:rsidP="00805D34">
            <w:pPr>
              <w:ind w:left="173" w:right="317"/>
              <w:rPr>
                <w:rFonts w:cs="Arial"/>
                <w:sz w:val="24"/>
                <w:szCs w:val="20"/>
              </w:rPr>
            </w:pPr>
          </w:p>
        </w:tc>
        <w:tc>
          <w:tcPr>
            <w:tcW w:w="7581" w:type="dxa"/>
          </w:tcPr>
          <w:p w14:paraId="40BA1E9F" w14:textId="77777777" w:rsidR="006D0A2A" w:rsidRPr="00BF0884" w:rsidRDefault="006D0A2A" w:rsidP="00630674">
            <w:pPr>
              <w:tabs>
                <w:tab w:val="left" w:pos="537"/>
              </w:tabs>
              <w:ind w:left="28"/>
              <w:rPr>
                <w:rFonts w:cs="Arial"/>
                <w:sz w:val="20"/>
                <w:szCs w:val="20"/>
              </w:rPr>
            </w:pPr>
          </w:p>
          <w:p w14:paraId="3F3582D1"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All learners with an approved DLS application will receive an email/letter confirming your DLS support.</w:t>
            </w:r>
          </w:p>
          <w:p w14:paraId="02E86997"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Childcare provision will only cover the hours required to cover a WEA course. Any unapproved childcare provision remains the responsibility of the learner.</w:t>
            </w:r>
          </w:p>
          <w:p w14:paraId="29277B48"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DLS forms can take up to 5 working days to be processed and a little longer during enrolment periods. Learners with approved DLS claims will be informed via email or a phone call by the Student Support team.</w:t>
            </w:r>
          </w:p>
          <w:p w14:paraId="6AB14030"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The WEA will notify your chosen childcare provider to confirm that your DLS application has been approved and payments will be paid.</w:t>
            </w:r>
          </w:p>
          <w:p w14:paraId="2CF869C6" w14:textId="77777777" w:rsidR="006D0A2A" w:rsidRPr="00BF0884" w:rsidRDefault="006D0A2A" w:rsidP="00630674">
            <w:pPr>
              <w:ind w:left="28"/>
              <w:rPr>
                <w:rFonts w:cs="Arial"/>
                <w:sz w:val="20"/>
                <w:szCs w:val="20"/>
              </w:rPr>
            </w:pPr>
          </w:p>
        </w:tc>
      </w:tr>
      <w:tr w:rsidR="006D0A2A" w:rsidRPr="00BE3FEB" w14:paraId="245CC5B0" w14:textId="77777777" w:rsidTr="00BF0884">
        <w:trPr>
          <w:trHeight w:val="1816"/>
        </w:trPr>
        <w:tc>
          <w:tcPr>
            <w:tcW w:w="2846" w:type="dxa"/>
            <w:tcBorders>
              <w:top w:val="single" w:sz="12" w:space="0" w:color="FFFFFF" w:themeColor="background1"/>
              <w:bottom w:val="single" w:sz="12" w:space="0" w:color="FFFFFF" w:themeColor="background1"/>
            </w:tcBorders>
            <w:shd w:val="clear" w:color="auto" w:fill="00B050"/>
          </w:tcPr>
          <w:p w14:paraId="53466C1E"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4FAEAE83"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Unapproved Childcare</w:t>
            </w:r>
          </w:p>
          <w:p w14:paraId="7B69BBD7" w14:textId="77777777" w:rsidR="006D0A2A" w:rsidRPr="00BF0884" w:rsidRDefault="006D0A2A" w:rsidP="00805D34">
            <w:pPr>
              <w:ind w:left="173" w:right="317"/>
              <w:rPr>
                <w:rFonts w:cs="Arial"/>
                <w:sz w:val="24"/>
                <w:szCs w:val="20"/>
              </w:rPr>
            </w:pPr>
          </w:p>
        </w:tc>
        <w:tc>
          <w:tcPr>
            <w:tcW w:w="7581" w:type="dxa"/>
          </w:tcPr>
          <w:p w14:paraId="225828A9" w14:textId="77777777" w:rsidR="006D0A2A" w:rsidRPr="00BF0884" w:rsidRDefault="006D0A2A" w:rsidP="00630674">
            <w:pPr>
              <w:spacing w:after="160" w:line="259" w:lineRule="auto"/>
              <w:ind w:left="28"/>
              <w:rPr>
                <w:rFonts w:cs="Arial"/>
                <w:sz w:val="20"/>
                <w:szCs w:val="20"/>
              </w:rPr>
            </w:pPr>
          </w:p>
          <w:p w14:paraId="2B1C911F" w14:textId="77777777" w:rsidR="006D0A2A" w:rsidRPr="00BF0884" w:rsidRDefault="006D0A2A" w:rsidP="00630674">
            <w:pPr>
              <w:spacing w:after="160" w:line="259" w:lineRule="auto"/>
              <w:ind w:left="28"/>
              <w:rPr>
                <w:rFonts w:cs="Arial"/>
                <w:sz w:val="20"/>
                <w:szCs w:val="20"/>
              </w:rPr>
            </w:pPr>
            <w:r w:rsidRPr="00BF0884">
              <w:rPr>
                <w:rFonts w:cs="Arial"/>
                <w:sz w:val="20"/>
                <w:szCs w:val="20"/>
              </w:rPr>
              <w:t xml:space="preserve">Any childcare provision that has not been approved by the WEA will not be paid for and will remain the responsibility of the learners. It will be the </w:t>
            </w:r>
            <w:r w:rsidR="006E53F0" w:rsidRPr="00BF0884">
              <w:rPr>
                <w:rFonts w:cs="Arial"/>
                <w:sz w:val="20"/>
                <w:szCs w:val="20"/>
              </w:rPr>
              <w:t>learner’s</w:t>
            </w:r>
            <w:r w:rsidRPr="00BF0884">
              <w:rPr>
                <w:rFonts w:cs="Arial"/>
                <w:sz w:val="20"/>
                <w:szCs w:val="20"/>
              </w:rPr>
              <w:t xml:space="preserve"> responsibility to make any required payments to your chosen childcare provider. </w:t>
            </w:r>
          </w:p>
          <w:p w14:paraId="01F80ECF" w14:textId="77777777" w:rsidR="006D0A2A" w:rsidRPr="00BF0884" w:rsidRDefault="006D0A2A" w:rsidP="00630674">
            <w:pPr>
              <w:ind w:left="28"/>
              <w:rPr>
                <w:rFonts w:cs="Arial"/>
                <w:sz w:val="20"/>
                <w:szCs w:val="20"/>
              </w:rPr>
            </w:pPr>
          </w:p>
        </w:tc>
      </w:tr>
      <w:tr w:rsidR="006D0A2A" w:rsidRPr="00BE3FEB" w14:paraId="1DDEBAA1" w14:textId="77777777" w:rsidTr="00BF0884">
        <w:trPr>
          <w:trHeight w:val="1502"/>
        </w:trPr>
        <w:tc>
          <w:tcPr>
            <w:tcW w:w="2846" w:type="dxa"/>
            <w:tcBorders>
              <w:top w:val="single" w:sz="12" w:space="0" w:color="FFFFFF" w:themeColor="background1"/>
              <w:bottom w:val="single" w:sz="12" w:space="0" w:color="FFFFFF" w:themeColor="background1"/>
            </w:tcBorders>
            <w:shd w:val="clear" w:color="auto" w:fill="00B050"/>
          </w:tcPr>
          <w:p w14:paraId="1618A40B"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4A59FFD4"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Attending a WEA Course and Attendance</w:t>
            </w:r>
          </w:p>
          <w:p w14:paraId="79B84CF1" w14:textId="77777777" w:rsidR="006D0A2A" w:rsidRPr="00BF0884" w:rsidRDefault="006D0A2A" w:rsidP="00805D34">
            <w:pPr>
              <w:ind w:left="173" w:right="317"/>
              <w:rPr>
                <w:rFonts w:cs="Arial"/>
                <w:sz w:val="24"/>
                <w:szCs w:val="20"/>
              </w:rPr>
            </w:pPr>
          </w:p>
        </w:tc>
        <w:tc>
          <w:tcPr>
            <w:tcW w:w="7581" w:type="dxa"/>
          </w:tcPr>
          <w:p w14:paraId="2E6CAD17" w14:textId="77777777" w:rsidR="006D0A2A" w:rsidRPr="00BF0884" w:rsidRDefault="006D0A2A" w:rsidP="00630674">
            <w:pPr>
              <w:ind w:left="28"/>
              <w:rPr>
                <w:rFonts w:cs="Arial"/>
                <w:sz w:val="20"/>
                <w:szCs w:val="20"/>
              </w:rPr>
            </w:pPr>
          </w:p>
          <w:p w14:paraId="1A3928CB" w14:textId="77777777" w:rsidR="006D0A2A" w:rsidRPr="00BF0884" w:rsidRDefault="006D0A2A" w:rsidP="00630674">
            <w:pPr>
              <w:ind w:left="28"/>
              <w:rPr>
                <w:rFonts w:cs="Arial"/>
                <w:sz w:val="20"/>
                <w:szCs w:val="20"/>
              </w:rPr>
            </w:pPr>
            <w:r w:rsidRPr="00BF0884">
              <w:rPr>
                <w:rFonts w:cs="Arial"/>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312A6F2B" w14:textId="77777777" w:rsidTr="00BF0884">
        <w:trPr>
          <w:trHeight w:val="1311"/>
        </w:trPr>
        <w:tc>
          <w:tcPr>
            <w:tcW w:w="2846" w:type="dxa"/>
            <w:tcBorders>
              <w:top w:val="single" w:sz="12" w:space="0" w:color="FFFFFF" w:themeColor="background1"/>
            </w:tcBorders>
            <w:shd w:val="clear" w:color="auto" w:fill="00B050"/>
          </w:tcPr>
          <w:p w14:paraId="04AA85E3" w14:textId="77777777" w:rsidR="006D0A2A" w:rsidRPr="00BF0884" w:rsidRDefault="006D0A2A" w:rsidP="00805D34">
            <w:pPr>
              <w:spacing w:after="160" w:line="259" w:lineRule="auto"/>
              <w:ind w:left="173" w:right="317"/>
              <w:jc w:val="center"/>
              <w:rPr>
                <w:rFonts w:cs="Arial"/>
                <w:sz w:val="24"/>
                <w:szCs w:val="20"/>
              </w:rPr>
            </w:pPr>
            <w:r w:rsidRPr="00BF0884">
              <w:rPr>
                <w:rFonts w:cs="Arial"/>
                <w:sz w:val="24"/>
                <w:szCs w:val="20"/>
              </w:rPr>
              <w:t xml:space="preserve">. </w:t>
            </w:r>
          </w:p>
          <w:p w14:paraId="1CDF0F50" w14:textId="77777777" w:rsidR="006D0A2A" w:rsidRPr="00BF0884" w:rsidRDefault="006D0A2A" w:rsidP="00805D34">
            <w:pPr>
              <w:spacing w:after="160" w:line="259" w:lineRule="auto"/>
              <w:ind w:left="173" w:right="317"/>
              <w:jc w:val="center"/>
              <w:rPr>
                <w:rFonts w:cs="Arial"/>
                <w:sz w:val="24"/>
                <w:szCs w:val="20"/>
              </w:rPr>
            </w:pPr>
            <w:r w:rsidRPr="00BF0884">
              <w:rPr>
                <w:rFonts w:cs="Arial"/>
                <w:b/>
                <w:color w:val="FFFFFF" w:themeColor="background1"/>
                <w:sz w:val="24"/>
                <w:szCs w:val="20"/>
                <w:shd w:val="clear" w:color="auto" w:fill="00B050"/>
              </w:rPr>
              <w:t>DLS funding limits</w:t>
            </w:r>
          </w:p>
          <w:p w14:paraId="345B2C3B" w14:textId="77777777" w:rsidR="006D0A2A" w:rsidRPr="00BF0884" w:rsidRDefault="006D0A2A" w:rsidP="00805D34">
            <w:pPr>
              <w:ind w:left="173" w:right="317"/>
              <w:rPr>
                <w:rFonts w:cs="Arial"/>
                <w:sz w:val="24"/>
                <w:szCs w:val="20"/>
              </w:rPr>
            </w:pPr>
          </w:p>
        </w:tc>
        <w:tc>
          <w:tcPr>
            <w:tcW w:w="7581" w:type="dxa"/>
          </w:tcPr>
          <w:p w14:paraId="28BCA7CE" w14:textId="77777777" w:rsidR="006D0A2A" w:rsidRPr="00BF0884" w:rsidRDefault="006D0A2A" w:rsidP="00630674">
            <w:pPr>
              <w:spacing w:after="160" w:line="259" w:lineRule="auto"/>
              <w:ind w:left="28"/>
              <w:rPr>
                <w:rFonts w:cs="Arial"/>
                <w:sz w:val="20"/>
                <w:szCs w:val="20"/>
              </w:rPr>
            </w:pPr>
          </w:p>
          <w:p w14:paraId="687E518A" w14:textId="77777777" w:rsidR="006D0A2A" w:rsidRPr="00BF0884" w:rsidRDefault="006D0A2A" w:rsidP="00630674">
            <w:pPr>
              <w:spacing w:after="160" w:line="259" w:lineRule="auto"/>
              <w:ind w:left="28"/>
              <w:rPr>
                <w:rFonts w:cs="Arial"/>
                <w:sz w:val="20"/>
                <w:szCs w:val="20"/>
              </w:rPr>
            </w:pPr>
            <w:r w:rsidRPr="00BF0884">
              <w:rPr>
                <w:rFonts w:cs="Arial"/>
                <w:sz w:val="20"/>
                <w:szCs w:val="20"/>
              </w:rPr>
              <w:t>Learners are eligible for £</w:t>
            </w:r>
            <w:r w:rsidRPr="00BF0884">
              <w:rPr>
                <w:rFonts w:cs="Arial"/>
                <w:bCs/>
                <w:sz w:val="20"/>
                <w:szCs w:val="20"/>
              </w:rPr>
              <w:t xml:space="preserve">1,500 childcare support </w:t>
            </w:r>
            <w:r w:rsidRPr="00BF0884">
              <w:rPr>
                <w:rFonts w:cs="Arial"/>
                <w:sz w:val="20"/>
                <w:szCs w:val="20"/>
              </w:rPr>
              <w:t>per year which can be in multiple or one claim.</w:t>
            </w:r>
          </w:p>
          <w:p w14:paraId="510B14D1" w14:textId="77777777" w:rsidR="006D0A2A" w:rsidRPr="00BF0884" w:rsidRDefault="006D0A2A" w:rsidP="00630674">
            <w:pPr>
              <w:ind w:left="28"/>
              <w:rPr>
                <w:rFonts w:cs="Arial"/>
                <w:sz w:val="20"/>
                <w:szCs w:val="20"/>
              </w:rPr>
            </w:pPr>
          </w:p>
        </w:tc>
      </w:tr>
      <w:tr w:rsidR="006D0A2A" w:rsidRPr="00BE3FEB" w14:paraId="277C08CF" w14:textId="77777777" w:rsidTr="00BF0884">
        <w:trPr>
          <w:trHeight w:val="695"/>
        </w:trPr>
        <w:tc>
          <w:tcPr>
            <w:tcW w:w="10427" w:type="dxa"/>
            <w:gridSpan w:val="2"/>
          </w:tcPr>
          <w:p w14:paraId="4762D2FE" w14:textId="77777777" w:rsidR="00370E1B" w:rsidRPr="00370E1B" w:rsidRDefault="00370E1B" w:rsidP="00370E1B">
            <w:pPr>
              <w:ind w:left="31" w:right="-165"/>
              <w:rPr>
                <w:rFonts w:cs="Arial"/>
                <w:sz w:val="20"/>
                <w:szCs w:val="20"/>
              </w:rPr>
            </w:pPr>
            <w:r w:rsidRPr="00370E1B">
              <w:rPr>
                <w:rFonts w:cs="Arial"/>
                <w:sz w:val="20"/>
                <w:szCs w:val="20"/>
              </w:rPr>
              <w:t>Deadline for applying for DLS support is 31st July 2024. Applications received after this date will not be processed.</w:t>
            </w:r>
          </w:p>
          <w:p w14:paraId="354525A7" w14:textId="77777777" w:rsidR="00370E1B" w:rsidRPr="00370E1B" w:rsidRDefault="00370E1B" w:rsidP="00370E1B">
            <w:pPr>
              <w:ind w:left="31" w:right="-165"/>
              <w:rPr>
                <w:rFonts w:cs="Arial"/>
                <w:sz w:val="20"/>
                <w:szCs w:val="20"/>
              </w:rPr>
            </w:pPr>
          </w:p>
          <w:p w14:paraId="09B2B2A5" w14:textId="38C2472B" w:rsidR="00BF0884" w:rsidRPr="00BF0884" w:rsidRDefault="00370E1B" w:rsidP="00370E1B">
            <w:pPr>
              <w:ind w:left="31" w:right="-165"/>
              <w:rPr>
                <w:rFonts w:cs="Arial"/>
                <w:sz w:val="20"/>
                <w:szCs w:val="20"/>
              </w:rPr>
            </w:pPr>
            <w:r w:rsidRPr="00370E1B">
              <w:rPr>
                <w:rFonts w:cs="Arial"/>
                <w:sz w:val="20"/>
                <w:szCs w:val="20"/>
              </w:rPr>
              <w:t>For support and further information If you have any questions regarding the DLS funds you can contact the WEA Student Support team by calling 0300 3033 464 or emailing studentsupport@wea.ac.uk . We also provide information on our on the WEA website https://www.wea.org.uk/learn-us/course-fees-and-financial-support</w:t>
            </w:r>
          </w:p>
        </w:tc>
      </w:tr>
    </w:tbl>
    <w:p w14:paraId="5C6AAEC3" w14:textId="77777777" w:rsidR="000233F7" w:rsidRDefault="000233F7" w:rsidP="00630674">
      <w:pPr>
        <w:spacing w:after="0" w:line="240" w:lineRule="auto"/>
        <w:ind w:left="-709" w:right="-165"/>
        <w:rPr>
          <w:rFonts w:eastAsia="Times New Roman" w:cs="Arial"/>
          <w:b/>
          <w:sz w:val="20"/>
          <w:szCs w:val="20"/>
        </w:rPr>
      </w:pPr>
    </w:p>
    <w:p w14:paraId="03BF4636" w14:textId="77777777" w:rsidR="00BF0884" w:rsidRDefault="00BF0884" w:rsidP="00630674">
      <w:pPr>
        <w:spacing w:after="0" w:line="240" w:lineRule="auto"/>
        <w:ind w:left="-709" w:right="-165"/>
        <w:rPr>
          <w:rFonts w:eastAsia="Times New Roman" w:cs="Arial"/>
          <w:b/>
          <w:sz w:val="20"/>
          <w:szCs w:val="20"/>
        </w:rPr>
      </w:pPr>
    </w:p>
    <w:p w14:paraId="5BF53126" w14:textId="77777777" w:rsidR="00BF0884" w:rsidRDefault="00BF0884" w:rsidP="00630674">
      <w:pPr>
        <w:spacing w:after="0" w:line="240" w:lineRule="auto"/>
        <w:ind w:left="-709" w:right="-165"/>
        <w:rPr>
          <w:rFonts w:eastAsia="Times New Roman" w:cs="Arial"/>
          <w:b/>
          <w:sz w:val="20"/>
          <w:szCs w:val="20"/>
        </w:rPr>
      </w:pPr>
    </w:p>
    <w:p w14:paraId="686B6D19" w14:textId="77777777" w:rsidR="00BF0884" w:rsidRDefault="00BF0884" w:rsidP="00630674">
      <w:pPr>
        <w:spacing w:after="0" w:line="240" w:lineRule="auto"/>
        <w:ind w:left="-709" w:right="-165"/>
        <w:rPr>
          <w:rFonts w:eastAsia="Times New Roman" w:cs="Arial"/>
          <w:b/>
          <w:sz w:val="20"/>
          <w:szCs w:val="20"/>
        </w:rPr>
      </w:pPr>
    </w:p>
    <w:p w14:paraId="7C45404E" w14:textId="77777777" w:rsidR="00630674" w:rsidRDefault="00805D34"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59264" behindDoc="0" locked="0" layoutInCell="1" allowOverlap="1" wp14:anchorId="32276F7B" wp14:editId="2DEC9049">
            <wp:simplePos x="0" y="0"/>
            <wp:positionH relativeFrom="column">
              <wp:posOffset>-40982</wp:posOffset>
            </wp:positionH>
            <wp:positionV relativeFrom="paragraph">
              <wp:posOffset>26475</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p>
    <w:p w14:paraId="07C0E394" w14:textId="77777777" w:rsidR="00630674" w:rsidRPr="006D0A2A" w:rsidRDefault="00630674" w:rsidP="00630674">
      <w:pPr>
        <w:spacing w:after="0" w:line="240" w:lineRule="auto"/>
        <w:ind w:left="-709" w:right="-165"/>
        <w:rPr>
          <w:rFonts w:eastAsia="Times New Roman" w:cs="Arial"/>
          <w:b/>
          <w:sz w:val="20"/>
          <w:szCs w:val="20"/>
        </w:rPr>
      </w:pPr>
    </w:p>
    <w:p w14:paraId="0DE76655"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014D7BE3" w14:textId="77777777" w:rsidR="008E6330" w:rsidRPr="008E633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8E6330" w:rsidRPr="008E6330">
        <w:rPr>
          <w:rFonts w:eastAsia="Times New Roman" w:cs="Arial"/>
          <w:b/>
          <w:sz w:val="32"/>
          <w:szCs w:val="20"/>
          <w:lang w:val="en-US"/>
        </w:rPr>
        <w:t>-Application Form-</w:t>
      </w:r>
    </w:p>
    <w:p w14:paraId="14965F00"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67C74AEE"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45"/>
        <w:gridCol w:w="328"/>
        <w:gridCol w:w="59"/>
        <w:gridCol w:w="448"/>
        <w:gridCol w:w="447"/>
        <w:gridCol w:w="592"/>
        <w:gridCol w:w="2217"/>
        <w:gridCol w:w="473"/>
        <w:gridCol w:w="249"/>
        <w:gridCol w:w="319"/>
        <w:gridCol w:w="549"/>
        <w:gridCol w:w="428"/>
        <w:gridCol w:w="725"/>
        <w:gridCol w:w="133"/>
        <w:gridCol w:w="1358"/>
        <w:gridCol w:w="1119"/>
      </w:tblGrid>
      <w:tr w:rsidR="008E6330" w:rsidRPr="008E6330" w14:paraId="000DD61C" w14:textId="77777777" w:rsidTr="00805D34">
        <w:tc>
          <w:tcPr>
            <w:tcW w:w="5000" w:type="pct"/>
            <w:gridSpan w:val="16"/>
          </w:tcPr>
          <w:p w14:paraId="63928030"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5" w:history="1">
              <w:r w:rsidR="000233F7" w:rsidRPr="00660B8C">
                <w:rPr>
                  <w:rStyle w:val="Hyperlink"/>
                  <w:rFonts w:cs="Arial"/>
                  <w:b/>
                </w:rPr>
                <w:t>studentsupport@wea.ac.uk</w:t>
              </w:r>
            </w:hyperlink>
            <w:r w:rsidRPr="008E6330">
              <w:rPr>
                <w:rFonts w:cs="Arial"/>
                <w:b/>
              </w:rPr>
              <w:t xml:space="preserve"> </w:t>
            </w:r>
          </w:p>
          <w:p w14:paraId="064C8D01" w14:textId="77777777" w:rsidR="008E6330" w:rsidRPr="00805D34" w:rsidRDefault="008E6330" w:rsidP="000233F7">
            <w:pPr>
              <w:ind w:left="175" w:right="141"/>
              <w:jc w:val="center"/>
              <w:rPr>
                <w:rFonts w:cs="Arial"/>
                <w:b/>
                <w:sz w:val="4"/>
              </w:rPr>
            </w:pPr>
          </w:p>
          <w:p w14:paraId="41CA117E" w14:textId="00E050FE" w:rsidR="008E6330" w:rsidRPr="008E6330" w:rsidRDefault="008E6330" w:rsidP="00370E1B">
            <w:pPr>
              <w:ind w:left="175" w:right="141"/>
              <w:rPr>
                <w:rFonts w:cs="Arial"/>
                <w:b/>
              </w:rPr>
            </w:pPr>
            <w:r w:rsidRPr="008E6330">
              <w:rPr>
                <w:rFonts w:cs="Arial"/>
              </w:rPr>
              <w:t>All forms should be completed before your course start. Any late application may not be approved due to limited funds.</w:t>
            </w:r>
            <w:r w:rsidR="00370E1B">
              <w:t xml:space="preserve"> </w:t>
            </w:r>
            <w:r w:rsidR="00370E1B" w:rsidRPr="00370E1B">
              <w:rPr>
                <w:rFonts w:cs="Arial"/>
              </w:rPr>
              <w:t>Deadline for applying for DLS support is 31st July 2024. Applications received after this date will not be processed.</w:t>
            </w:r>
          </w:p>
        </w:tc>
      </w:tr>
      <w:tr w:rsidR="008E6330" w:rsidRPr="008E6330" w14:paraId="1AF31A39" w14:textId="77777777" w:rsidTr="00805D34">
        <w:tc>
          <w:tcPr>
            <w:tcW w:w="5000" w:type="pct"/>
            <w:gridSpan w:val="16"/>
            <w:tcBorders>
              <w:bottom w:val="single" w:sz="4" w:space="0" w:color="auto"/>
            </w:tcBorders>
            <w:shd w:val="clear" w:color="auto" w:fill="FFFFFF"/>
          </w:tcPr>
          <w:p w14:paraId="2DDBA0A7" w14:textId="77777777" w:rsidR="008E6330" w:rsidRDefault="008E6330" w:rsidP="000233F7">
            <w:pPr>
              <w:ind w:left="175" w:right="141"/>
              <w:rPr>
                <w:rFonts w:cs="Arial"/>
                <w:b/>
                <w:color w:val="000000"/>
                <w:shd w:val="clear" w:color="auto" w:fill="FFFFFF"/>
                <w:lang w:eastAsia="en-GB"/>
              </w:rPr>
            </w:pPr>
            <w:r w:rsidRPr="00805D34">
              <w:rPr>
                <w:rFonts w:cs="Arial"/>
                <w:b/>
                <w:bCs/>
                <w:i/>
                <w:color w:val="FF0000"/>
                <w:spacing w:val="-2"/>
                <w:position w:val="-2"/>
                <w:bdr w:val="single" w:sz="4" w:space="0" w:color="auto"/>
              </w:rPr>
              <w:t xml:space="preserve">Please tick here  </w:t>
            </w:r>
            <w:r w:rsidRPr="008E633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8E6330">
              <w:rPr>
                <w:rFonts w:cs="Arial"/>
                <w:b/>
                <w:bCs/>
                <w:spacing w:val="-2"/>
                <w:position w:val="-2"/>
                <w:bdr w:val="single" w:sz="4" w:space="0" w:color="auto"/>
              </w:rPr>
              <w:instrText xml:space="preserve"> FORMCHECKBOX </w:instrText>
            </w:r>
            <w:r w:rsidR="00370E1B">
              <w:rPr>
                <w:rFonts w:cs="Arial"/>
                <w:b/>
                <w:bCs/>
                <w:spacing w:val="-2"/>
                <w:position w:val="-2"/>
                <w:bdr w:val="single" w:sz="4" w:space="0" w:color="auto"/>
              </w:rPr>
            </w:r>
            <w:r w:rsidR="00370E1B">
              <w:rPr>
                <w:rFonts w:cs="Arial"/>
                <w:b/>
                <w:bCs/>
                <w:spacing w:val="-2"/>
                <w:position w:val="-2"/>
                <w:bdr w:val="single" w:sz="4" w:space="0" w:color="auto"/>
              </w:rPr>
              <w:fldChar w:fldCharType="separate"/>
            </w:r>
            <w:r w:rsidRPr="008E6330">
              <w:rPr>
                <w:rFonts w:cs="Arial"/>
                <w:b/>
                <w:bCs/>
                <w:spacing w:val="-2"/>
                <w:position w:val="-2"/>
                <w:bdr w:val="single" w:sz="4" w:space="0" w:color="auto"/>
              </w:rPr>
              <w:fldChar w:fldCharType="end"/>
            </w:r>
            <w:r w:rsidRPr="008E6330">
              <w:rPr>
                <w:rFonts w:cs="Arial"/>
                <w:b/>
                <w:bCs/>
                <w:spacing w:val="-2"/>
                <w:position w:val="-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5DAEEE26" w14:textId="77777777" w:rsidR="00805D34" w:rsidRPr="00805D34" w:rsidRDefault="00805D34" w:rsidP="000233F7">
            <w:pPr>
              <w:ind w:left="175" w:right="141"/>
              <w:rPr>
                <w:rFonts w:cs="Arial"/>
                <w:b/>
                <w:bCs/>
                <w:spacing w:val="-2"/>
                <w:position w:val="-2"/>
                <w:sz w:val="8"/>
              </w:rPr>
            </w:pPr>
          </w:p>
        </w:tc>
      </w:tr>
      <w:tr w:rsidR="008E6330" w:rsidRPr="008E6330" w14:paraId="242A5490" w14:textId="77777777" w:rsidTr="00805D34">
        <w:tc>
          <w:tcPr>
            <w:tcW w:w="5000" w:type="pct"/>
            <w:gridSpan w:val="16"/>
            <w:tcBorders>
              <w:bottom w:val="single" w:sz="4" w:space="0" w:color="auto"/>
            </w:tcBorders>
            <w:shd w:val="clear" w:color="auto" w:fill="00B050"/>
          </w:tcPr>
          <w:p w14:paraId="7B41BE31"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0D4EADAD" w14:textId="77777777" w:rsidTr="00805D34">
        <w:tc>
          <w:tcPr>
            <w:tcW w:w="5000" w:type="pct"/>
            <w:gridSpan w:val="16"/>
            <w:tcBorders>
              <w:bottom w:val="single" w:sz="4" w:space="0" w:color="auto"/>
            </w:tcBorders>
          </w:tcPr>
          <w:p w14:paraId="06FAEE69"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370E1B">
              <w:rPr>
                <w:rFonts w:cs="Arial"/>
                <w:spacing w:val="-2"/>
                <w:position w:val="-2"/>
              </w:rPr>
            </w:r>
            <w:r w:rsidR="00370E1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16" w:history="1">
              <w:r w:rsidRPr="008E6330">
                <w:rPr>
                  <w:rFonts w:cs="Arial"/>
                  <w:bCs/>
                  <w:color w:val="0000FF"/>
                  <w:spacing w:val="-2"/>
                  <w:position w:val="-2"/>
                  <w:u w:val="single"/>
                </w:rPr>
                <w:t>Care to Learn</w:t>
              </w:r>
            </w:hyperlink>
            <w:r w:rsidRPr="008E6330">
              <w:rPr>
                <w:rFonts w:cs="Arial"/>
                <w:bCs/>
                <w:spacing w:val="-2"/>
                <w:position w:val="-2"/>
              </w:rPr>
              <w:t xml:space="preserve"> Tel: 0800 121 </w:t>
            </w:r>
            <w:r w:rsidR="00BF0884" w:rsidRPr="008E6330">
              <w:rPr>
                <w:rFonts w:cs="Arial"/>
                <w:bCs/>
                <w:spacing w:val="-2"/>
                <w:position w:val="-2"/>
              </w:rPr>
              <w:t>8989 (</w:t>
            </w:r>
            <w:r w:rsidRPr="008E6330">
              <w:rPr>
                <w:rFonts w:cs="Arial"/>
                <w:bCs/>
                <w:i/>
                <w:spacing w:val="-2"/>
                <w:position w:val="-2"/>
              </w:rPr>
              <w:t>if this option applies to you, then you do not need to complete this form)</w:t>
            </w:r>
          </w:p>
          <w:p w14:paraId="6398DA4E"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370E1B">
              <w:rPr>
                <w:rFonts w:cs="Arial"/>
                <w:spacing w:val="-2"/>
                <w:position w:val="-2"/>
              </w:rPr>
            </w:r>
            <w:r w:rsidR="00370E1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79FBC9F5"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370E1B">
              <w:rPr>
                <w:rFonts w:cs="Arial"/>
                <w:spacing w:val="-2"/>
                <w:position w:val="-2"/>
              </w:rPr>
            </w:r>
            <w:r w:rsidR="00370E1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4B7FC439"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370E1B">
              <w:rPr>
                <w:rFonts w:cs="Arial"/>
                <w:spacing w:val="-2"/>
                <w:position w:val="-2"/>
              </w:rPr>
            </w:r>
            <w:r w:rsidR="00370E1B">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7F97A13C" w14:textId="77777777" w:rsidR="008E6330" w:rsidRPr="008E6330" w:rsidRDefault="008E6330" w:rsidP="000233F7">
            <w:pPr>
              <w:ind w:left="175" w:right="141"/>
              <w:rPr>
                <w:rFonts w:cs="Arial"/>
                <w:spacing w:val="-2"/>
                <w:position w:val="-2"/>
              </w:rPr>
            </w:pPr>
          </w:p>
          <w:p w14:paraId="77117587" w14:textId="77777777" w:rsidR="008E6330" w:rsidRDefault="008E6330" w:rsidP="000233F7">
            <w:pPr>
              <w:ind w:left="175" w:right="141"/>
              <w:jc w:val="center"/>
              <w:rPr>
                <w:rFonts w:cs="Arial"/>
                <w:b/>
                <w:spacing w:val="-2"/>
                <w:position w:val="-2"/>
              </w:rPr>
            </w:pPr>
            <w:r w:rsidRPr="008E6330">
              <w:rPr>
                <w:rFonts w:cs="Arial"/>
                <w:b/>
                <w:spacing w:val="-2"/>
                <w:position w:val="-2"/>
              </w:rPr>
              <w:t>If none of these categories apply to you, you are unfortunately not eligible for Discretionary Learner Support.</w:t>
            </w:r>
          </w:p>
          <w:p w14:paraId="73D6AA42" w14:textId="77777777" w:rsidR="00BF0884" w:rsidRPr="00BF0884" w:rsidRDefault="00BF0884" w:rsidP="000233F7">
            <w:pPr>
              <w:ind w:left="175" w:right="141"/>
              <w:jc w:val="center"/>
              <w:rPr>
                <w:rFonts w:cs="Arial"/>
                <w:b/>
                <w:sz w:val="6"/>
              </w:rPr>
            </w:pPr>
          </w:p>
        </w:tc>
      </w:tr>
      <w:tr w:rsidR="008E6330" w:rsidRPr="008E6330" w14:paraId="628A28AA" w14:textId="77777777" w:rsidTr="00805D34">
        <w:tc>
          <w:tcPr>
            <w:tcW w:w="5000" w:type="pct"/>
            <w:gridSpan w:val="16"/>
            <w:tcBorders>
              <w:bottom w:val="single" w:sz="4" w:space="0" w:color="auto"/>
            </w:tcBorders>
            <w:shd w:val="clear" w:color="auto" w:fill="00B050"/>
          </w:tcPr>
          <w:p w14:paraId="1E697787"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4F1B39ED" w14:textId="77777777"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w:t>
            </w:r>
            <w:r w:rsidR="00BF0884" w:rsidRPr="008E6330">
              <w:rPr>
                <w:rFonts w:cs="Arial"/>
                <w:color w:val="FFFFFF"/>
                <w:spacing w:val="6"/>
                <w:position w:val="6"/>
              </w:rPr>
              <w:t>for individuals</w:t>
            </w:r>
            <w:r w:rsidRPr="008E6330">
              <w:rPr>
                <w:rFonts w:cs="Arial"/>
                <w:color w:val="FFFFFF"/>
                <w:spacing w:val="6"/>
                <w:position w:val="6"/>
              </w:rPr>
              <w:t xml:space="preserve"> on income-related benefits) or 15 and 30 hours free childcare for 3 and 4 years old via Government funding</w:t>
            </w:r>
          </w:p>
        </w:tc>
      </w:tr>
      <w:tr w:rsidR="008E6330" w:rsidRPr="008E6330" w14:paraId="500F880F" w14:textId="77777777" w:rsidTr="00805D34">
        <w:tc>
          <w:tcPr>
            <w:tcW w:w="5000" w:type="pct"/>
            <w:gridSpan w:val="16"/>
            <w:tcBorders>
              <w:bottom w:val="single" w:sz="4" w:space="0" w:color="auto"/>
            </w:tcBorders>
          </w:tcPr>
          <w:p w14:paraId="6946ED5A"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610C8F9A" w14:textId="77777777" w:rsidR="008E6330" w:rsidRPr="008E6330" w:rsidRDefault="008E6330" w:rsidP="000233F7">
            <w:pPr>
              <w:ind w:left="175" w:right="141"/>
              <w:rPr>
                <w:rFonts w:cs="Arial"/>
                <w:i/>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370E1B">
              <w:rPr>
                <w:rFonts w:cs="Arial"/>
                <w:spacing w:val="6"/>
                <w:position w:val="6"/>
              </w:rPr>
            </w:r>
            <w:r w:rsidR="00370E1B">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w:t>
            </w:r>
            <w:r w:rsidRPr="008E6330">
              <w:rPr>
                <w:rFonts w:cs="Arial"/>
                <w:bCs/>
                <w:spacing w:val="6"/>
                <w:position w:val="6"/>
              </w:rPr>
              <w:t>y child is eligible for free childcare which I will use for my WEA course (if you tick this option you do not need to complete this form)</w:t>
            </w:r>
          </w:p>
          <w:p w14:paraId="39EDF517" w14:textId="77777777" w:rsidR="008E6330" w:rsidRPr="008E6330" w:rsidRDefault="008E6330" w:rsidP="000233F7">
            <w:pPr>
              <w:ind w:left="175" w:right="141"/>
              <w:rPr>
                <w:rFonts w:cs="Arial"/>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370E1B">
              <w:rPr>
                <w:rFonts w:cs="Arial"/>
                <w:spacing w:val="6"/>
                <w:position w:val="6"/>
              </w:rPr>
            </w:r>
            <w:r w:rsidR="00370E1B">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I require additional hours for my WEA course</w:t>
            </w:r>
          </w:p>
          <w:p w14:paraId="78E04DA4" w14:textId="77777777" w:rsidR="008E6330" w:rsidRPr="008E6330" w:rsidRDefault="008E6330" w:rsidP="000233F7">
            <w:pPr>
              <w:ind w:left="175" w:right="141"/>
              <w:rPr>
                <w:rFonts w:cs="Arial"/>
                <w:b/>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370E1B">
              <w:rPr>
                <w:rFonts w:cs="Arial"/>
                <w:spacing w:val="6"/>
                <w:position w:val="6"/>
              </w:rPr>
            </w:r>
            <w:r w:rsidR="00370E1B">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y child is not eligible for free childcare</w:t>
            </w:r>
          </w:p>
        </w:tc>
      </w:tr>
      <w:tr w:rsidR="008E6330" w:rsidRPr="008E6330" w14:paraId="7ADDAECA" w14:textId="77777777" w:rsidTr="00805D34">
        <w:tc>
          <w:tcPr>
            <w:tcW w:w="5000" w:type="pct"/>
            <w:gridSpan w:val="16"/>
            <w:tcBorders>
              <w:bottom w:val="single" w:sz="4" w:space="0" w:color="auto"/>
            </w:tcBorders>
            <w:shd w:val="clear" w:color="auto" w:fill="00B050"/>
          </w:tcPr>
          <w:p w14:paraId="7EE38E79"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6A7966B4" w14:textId="77777777" w:rsidTr="00FD638F">
        <w:trPr>
          <w:trHeight w:val="397"/>
        </w:trPr>
        <w:tc>
          <w:tcPr>
            <w:tcW w:w="975" w:type="pct"/>
            <w:gridSpan w:val="4"/>
            <w:tcBorders>
              <w:bottom w:val="single" w:sz="4" w:space="0" w:color="auto"/>
              <w:right w:val="single" w:sz="4" w:space="0" w:color="auto"/>
            </w:tcBorders>
          </w:tcPr>
          <w:p w14:paraId="25877EE2"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4025" w:type="pct"/>
            <w:gridSpan w:val="12"/>
            <w:tcBorders>
              <w:left w:val="single" w:sz="4" w:space="0" w:color="auto"/>
              <w:bottom w:val="single" w:sz="4" w:space="0" w:color="auto"/>
            </w:tcBorders>
          </w:tcPr>
          <w:p w14:paraId="5A1B758C" w14:textId="77777777" w:rsidR="008E6330" w:rsidRPr="008E6330" w:rsidRDefault="008E6330" w:rsidP="000233F7">
            <w:pPr>
              <w:ind w:left="175" w:right="141"/>
              <w:rPr>
                <w:rFonts w:cs="Arial"/>
                <w:b/>
              </w:rPr>
            </w:pPr>
          </w:p>
        </w:tc>
      </w:tr>
      <w:tr w:rsidR="008E6330" w:rsidRPr="008E6330" w14:paraId="175D4399" w14:textId="77777777" w:rsidTr="00FD638F">
        <w:tc>
          <w:tcPr>
            <w:tcW w:w="975" w:type="pct"/>
            <w:gridSpan w:val="4"/>
            <w:vMerge w:val="restart"/>
            <w:tcBorders>
              <w:top w:val="single" w:sz="4" w:space="0" w:color="auto"/>
              <w:right w:val="single" w:sz="4" w:space="0" w:color="auto"/>
            </w:tcBorders>
          </w:tcPr>
          <w:p w14:paraId="4E660857"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3B5AE299" w14:textId="77777777" w:rsidR="008E6330" w:rsidRPr="008E6330" w:rsidRDefault="008E6330" w:rsidP="000233F7">
            <w:pPr>
              <w:ind w:left="175" w:right="141"/>
              <w:rPr>
                <w:rFonts w:cs="Arial"/>
                <w:b/>
                <w:spacing w:val="-2"/>
                <w:position w:val="-2"/>
              </w:rPr>
            </w:pPr>
          </w:p>
        </w:tc>
        <w:tc>
          <w:tcPr>
            <w:tcW w:w="4025" w:type="pct"/>
            <w:gridSpan w:val="12"/>
            <w:tcBorders>
              <w:top w:val="single" w:sz="4" w:space="0" w:color="auto"/>
              <w:left w:val="single" w:sz="4" w:space="0" w:color="auto"/>
              <w:bottom w:val="nil"/>
            </w:tcBorders>
          </w:tcPr>
          <w:p w14:paraId="28B3DE20" w14:textId="77777777" w:rsidR="008E6330" w:rsidRPr="008E6330" w:rsidRDefault="008E6330" w:rsidP="000233F7">
            <w:pPr>
              <w:ind w:left="175" w:right="141"/>
              <w:rPr>
                <w:rFonts w:cs="Arial"/>
                <w:b/>
              </w:rPr>
            </w:pPr>
          </w:p>
        </w:tc>
      </w:tr>
      <w:tr w:rsidR="008E6330" w:rsidRPr="008E6330" w14:paraId="5743762E" w14:textId="77777777" w:rsidTr="00FD638F">
        <w:tc>
          <w:tcPr>
            <w:tcW w:w="975" w:type="pct"/>
            <w:gridSpan w:val="4"/>
            <w:vMerge/>
          </w:tcPr>
          <w:p w14:paraId="6FF7137B" w14:textId="77777777" w:rsidR="008E6330" w:rsidRPr="008E6330" w:rsidRDefault="008E6330" w:rsidP="000233F7">
            <w:pPr>
              <w:ind w:left="175" w:right="141"/>
              <w:rPr>
                <w:rFonts w:cs="Arial"/>
                <w:b/>
                <w:spacing w:val="-2"/>
                <w:position w:val="-2"/>
              </w:rPr>
            </w:pPr>
          </w:p>
        </w:tc>
        <w:tc>
          <w:tcPr>
            <w:tcW w:w="2466" w:type="pct"/>
            <w:gridSpan w:val="8"/>
            <w:vMerge w:val="restart"/>
            <w:tcBorders>
              <w:top w:val="nil"/>
              <w:right w:val="nil"/>
            </w:tcBorders>
          </w:tcPr>
          <w:p w14:paraId="74B339C9" w14:textId="77777777" w:rsidR="008E6330" w:rsidRPr="008E6330" w:rsidRDefault="008E6330" w:rsidP="000233F7">
            <w:pPr>
              <w:ind w:left="175" w:right="141"/>
              <w:rPr>
                <w:rFonts w:cs="Arial"/>
                <w:b/>
              </w:rPr>
            </w:pPr>
          </w:p>
        </w:tc>
        <w:tc>
          <w:tcPr>
            <w:tcW w:w="1559" w:type="pct"/>
            <w:gridSpan w:val="4"/>
            <w:tcBorders>
              <w:top w:val="nil"/>
              <w:left w:val="nil"/>
              <w:bottom w:val="nil"/>
            </w:tcBorders>
          </w:tcPr>
          <w:p w14:paraId="1ABCC7A3" w14:textId="77777777" w:rsidR="008E6330" w:rsidRPr="008E6330" w:rsidRDefault="008E6330" w:rsidP="000233F7">
            <w:pPr>
              <w:ind w:left="175" w:right="141"/>
              <w:rPr>
                <w:rFonts w:cs="Arial"/>
                <w:b/>
              </w:rPr>
            </w:pPr>
          </w:p>
        </w:tc>
      </w:tr>
      <w:tr w:rsidR="008E6330" w:rsidRPr="008E6330" w14:paraId="054938DD" w14:textId="77777777" w:rsidTr="00FD638F">
        <w:tc>
          <w:tcPr>
            <w:tcW w:w="975" w:type="pct"/>
            <w:gridSpan w:val="4"/>
            <w:vMerge/>
          </w:tcPr>
          <w:p w14:paraId="5219A4DE" w14:textId="77777777" w:rsidR="008E6330" w:rsidRPr="008E6330" w:rsidRDefault="008E6330" w:rsidP="000233F7">
            <w:pPr>
              <w:ind w:left="175" w:right="141"/>
              <w:rPr>
                <w:rFonts w:cs="Arial"/>
                <w:b/>
                <w:spacing w:val="-2"/>
                <w:position w:val="-2"/>
              </w:rPr>
            </w:pPr>
          </w:p>
        </w:tc>
        <w:tc>
          <w:tcPr>
            <w:tcW w:w="2466" w:type="pct"/>
            <w:gridSpan w:val="8"/>
            <w:vMerge/>
            <w:tcBorders>
              <w:right w:val="nil"/>
            </w:tcBorders>
          </w:tcPr>
          <w:p w14:paraId="3CD6B08A" w14:textId="77777777" w:rsidR="008E6330" w:rsidRPr="008E6330" w:rsidRDefault="008E6330" w:rsidP="000233F7">
            <w:pPr>
              <w:ind w:left="175" w:right="141"/>
              <w:rPr>
                <w:rFonts w:cs="Arial"/>
                <w:b/>
              </w:rPr>
            </w:pPr>
          </w:p>
        </w:tc>
        <w:tc>
          <w:tcPr>
            <w:tcW w:w="1559" w:type="pct"/>
            <w:gridSpan w:val="4"/>
            <w:tcBorders>
              <w:top w:val="nil"/>
              <w:left w:val="nil"/>
            </w:tcBorders>
          </w:tcPr>
          <w:p w14:paraId="133F7A73" w14:textId="77777777" w:rsidR="008E6330" w:rsidRPr="008E6330" w:rsidRDefault="008E6330" w:rsidP="000233F7">
            <w:pPr>
              <w:ind w:left="175" w:right="141"/>
              <w:rPr>
                <w:rFonts w:cs="Arial"/>
                <w:b/>
              </w:rPr>
            </w:pPr>
            <w:r w:rsidRPr="008E6330">
              <w:rPr>
                <w:rFonts w:cs="Arial"/>
                <w:b/>
              </w:rPr>
              <w:t>Post Code</w:t>
            </w:r>
          </w:p>
        </w:tc>
      </w:tr>
      <w:tr w:rsidR="008E6330" w:rsidRPr="008E6330" w14:paraId="0EB0264C" w14:textId="77777777" w:rsidTr="00FD638F">
        <w:trPr>
          <w:trHeight w:val="354"/>
        </w:trPr>
        <w:tc>
          <w:tcPr>
            <w:tcW w:w="975" w:type="pct"/>
            <w:gridSpan w:val="4"/>
          </w:tcPr>
          <w:p w14:paraId="65173AC5"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486" w:type="pct"/>
            <w:gridSpan w:val="2"/>
          </w:tcPr>
          <w:p w14:paraId="47367228" w14:textId="77777777" w:rsidR="008E6330" w:rsidRPr="008E6330" w:rsidRDefault="008E6330" w:rsidP="000233F7">
            <w:pPr>
              <w:ind w:left="175" w:right="141"/>
              <w:rPr>
                <w:rFonts w:cs="Arial"/>
                <w:b/>
              </w:rPr>
            </w:pPr>
            <w:r w:rsidRPr="008E6330">
              <w:rPr>
                <w:rFonts w:cs="Arial"/>
                <w:b/>
              </w:rPr>
              <w:t>Land Line</w:t>
            </w:r>
          </w:p>
        </w:tc>
        <w:tc>
          <w:tcPr>
            <w:tcW w:w="1374" w:type="pct"/>
            <w:gridSpan w:val="3"/>
          </w:tcPr>
          <w:p w14:paraId="0EC6332A" w14:textId="77777777" w:rsidR="008E6330" w:rsidRPr="008E6330" w:rsidRDefault="008E6330" w:rsidP="000233F7">
            <w:pPr>
              <w:ind w:left="175" w:right="141"/>
              <w:rPr>
                <w:rFonts w:cs="Arial"/>
                <w:b/>
              </w:rPr>
            </w:pPr>
          </w:p>
        </w:tc>
        <w:tc>
          <w:tcPr>
            <w:tcW w:w="1007" w:type="pct"/>
            <w:gridSpan w:val="5"/>
          </w:tcPr>
          <w:p w14:paraId="64A5826F" w14:textId="77777777" w:rsidR="008E6330" w:rsidRPr="008E6330" w:rsidRDefault="008E6330" w:rsidP="000233F7">
            <w:pPr>
              <w:ind w:left="175" w:right="141"/>
              <w:rPr>
                <w:rFonts w:cs="Arial"/>
                <w:b/>
              </w:rPr>
            </w:pPr>
            <w:r w:rsidRPr="008E6330">
              <w:rPr>
                <w:rFonts w:cs="Arial"/>
                <w:b/>
              </w:rPr>
              <w:t>Mobile Number</w:t>
            </w:r>
          </w:p>
        </w:tc>
        <w:tc>
          <w:tcPr>
            <w:tcW w:w="1158" w:type="pct"/>
            <w:gridSpan w:val="2"/>
          </w:tcPr>
          <w:p w14:paraId="3C89D4A9" w14:textId="77777777" w:rsidR="008E6330" w:rsidRPr="008E6330" w:rsidRDefault="008E6330" w:rsidP="000233F7">
            <w:pPr>
              <w:ind w:left="175" w:right="141"/>
              <w:rPr>
                <w:rFonts w:cs="Arial"/>
                <w:b/>
              </w:rPr>
            </w:pPr>
          </w:p>
        </w:tc>
      </w:tr>
      <w:tr w:rsidR="008E6330" w:rsidRPr="008E6330" w14:paraId="4903542B" w14:textId="77777777" w:rsidTr="00FD638F">
        <w:trPr>
          <w:trHeight w:val="354"/>
        </w:trPr>
        <w:tc>
          <w:tcPr>
            <w:tcW w:w="975" w:type="pct"/>
            <w:gridSpan w:val="4"/>
          </w:tcPr>
          <w:p w14:paraId="16B9EF5A"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4025" w:type="pct"/>
            <w:gridSpan w:val="12"/>
          </w:tcPr>
          <w:p w14:paraId="76201CF2" w14:textId="77777777" w:rsidR="008E6330" w:rsidRPr="008E6330" w:rsidRDefault="008E6330" w:rsidP="000233F7">
            <w:pPr>
              <w:ind w:left="175" w:right="141"/>
              <w:rPr>
                <w:rFonts w:cs="Arial"/>
                <w:b/>
              </w:rPr>
            </w:pPr>
          </w:p>
        </w:tc>
      </w:tr>
      <w:tr w:rsidR="008E6330" w:rsidRPr="008E6330" w14:paraId="51EBD456" w14:textId="77777777" w:rsidTr="00FD638F">
        <w:trPr>
          <w:trHeight w:val="337"/>
        </w:trPr>
        <w:tc>
          <w:tcPr>
            <w:tcW w:w="975" w:type="pct"/>
            <w:gridSpan w:val="4"/>
            <w:tcBorders>
              <w:bottom w:val="single" w:sz="4" w:space="0" w:color="auto"/>
            </w:tcBorders>
          </w:tcPr>
          <w:p w14:paraId="1FC0D0F6" w14:textId="77777777" w:rsidR="008E6330" w:rsidRPr="008E6330" w:rsidRDefault="00370E1B" w:rsidP="000233F7">
            <w:pPr>
              <w:ind w:left="175" w:right="141"/>
              <w:rPr>
                <w:rFonts w:cs="Arial"/>
                <w:b/>
                <w:spacing w:val="-2"/>
                <w:position w:val="-2"/>
              </w:rPr>
            </w:pPr>
            <w:hyperlink r:id="rId17" w:history="1">
              <w:r w:rsidR="008E6330" w:rsidRPr="006A5C7E">
                <w:rPr>
                  <w:rFonts w:cs="Arial"/>
                  <w:b/>
                  <w:color w:val="000000" w:themeColor="text1"/>
                  <w:spacing w:val="-2"/>
                  <w:position w:val="-2"/>
                  <w:u w:val="single"/>
                </w:rPr>
                <w:t>Course Title</w:t>
              </w:r>
            </w:hyperlink>
          </w:p>
        </w:tc>
        <w:tc>
          <w:tcPr>
            <w:tcW w:w="4025" w:type="pct"/>
            <w:gridSpan w:val="12"/>
            <w:tcBorders>
              <w:bottom w:val="single" w:sz="4" w:space="0" w:color="auto"/>
            </w:tcBorders>
          </w:tcPr>
          <w:p w14:paraId="431D30F4" w14:textId="77777777" w:rsidR="008E6330" w:rsidRPr="008E6330" w:rsidRDefault="008E6330" w:rsidP="000233F7">
            <w:pPr>
              <w:ind w:left="175" w:right="141"/>
              <w:rPr>
                <w:rFonts w:cs="Arial"/>
                <w:b/>
              </w:rPr>
            </w:pPr>
          </w:p>
        </w:tc>
      </w:tr>
      <w:tr w:rsidR="007C2D83" w:rsidRPr="008E6330" w14:paraId="5C242DDB" w14:textId="77777777" w:rsidTr="00FD638F">
        <w:trPr>
          <w:trHeight w:val="320"/>
        </w:trPr>
        <w:tc>
          <w:tcPr>
            <w:tcW w:w="975" w:type="pct"/>
            <w:gridSpan w:val="4"/>
            <w:tcBorders>
              <w:bottom w:val="nil"/>
            </w:tcBorders>
          </w:tcPr>
          <w:p w14:paraId="5F3DBCF5" w14:textId="77777777" w:rsidR="007C2D83" w:rsidRDefault="00370E1B" w:rsidP="007C2D83">
            <w:pPr>
              <w:ind w:left="175" w:right="141"/>
              <w:rPr>
                <w:rFonts w:cs="Arial"/>
                <w:b/>
                <w:color w:val="0000FF"/>
                <w:spacing w:val="-2"/>
                <w:position w:val="-2"/>
                <w:u w:val="single"/>
              </w:rPr>
            </w:pPr>
            <w:hyperlink r:id="rId18" w:history="1">
              <w:r w:rsidR="007C2D83" w:rsidRPr="006A5C7E">
                <w:rPr>
                  <w:rStyle w:val="Hyperlink"/>
                  <w:b/>
                  <w:color w:val="000000" w:themeColor="text1"/>
                </w:rPr>
                <w:t>Course code ID</w:t>
              </w:r>
            </w:hyperlink>
            <w:r w:rsidR="007C2D83" w:rsidRPr="006A5C7E">
              <w:rPr>
                <w:rFonts w:cs="Arial"/>
                <w:b/>
                <w:color w:val="0000FF"/>
                <w:spacing w:val="-2"/>
                <w:position w:val="-2"/>
              </w:rPr>
              <w:t xml:space="preserve"> </w:t>
            </w:r>
          </w:p>
          <w:p w14:paraId="5E86FB6A" w14:textId="77777777" w:rsidR="007C2D83" w:rsidRPr="006E53F0" w:rsidRDefault="007C2D83" w:rsidP="007C2D83">
            <w:pPr>
              <w:ind w:left="175" w:right="141"/>
              <w:rPr>
                <w:rFonts w:cs="Arial"/>
                <w:spacing w:val="-2"/>
                <w:position w:val="-2"/>
              </w:rPr>
            </w:pPr>
          </w:p>
        </w:tc>
        <w:tc>
          <w:tcPr>
            <w:tcW w:w="4025" w:type="pct"/>
            <w:gridSpan w:val="12"/>
            <w:tcBorders>
              <w:bottom w:val="nil"/>
            </w:tcBorders>
          </w:tcPr>
          <w:p w14:paraId="7B67E75F" w14:textId="77777777" w:rsidR="007C2D83" w:rsidRPr="008E6330" w:rsidRDefault="007C2D83" w:rsidP="007C2D83">
            <w:pPr>
              <w:ind w:left="175" w:right="141"/>
              <w:rPr>
                <w:rFonts w:cs="Arial"/>
                <w:b/>
              </w:rPr>
            </w:pPr>
            <w:r w:rsidRPr="008E6330">
              <w:rPr>
                <w:rFonts w:cs="Arial"/>
                <w:b/>
              </w:rPr>
              <w:t>C</w:t>
            </w:r>
          </w:p>
        </w:tc>
      </w:tr>
      <w:tr w:rsidR="007C2D83" w:rsidRPr="008E6330" w14:paraId="66A3A176" w14:textId="77777777" w:rsidTr="007C2D83">
        <w:trPr>
          <w:trHeight w:val="320"/>
        </w:trPr>
        <w:tc>
          <w:tcPr>
            <w:tcW w:w="5000" w:type="pct"/>
            <w:gridSpan w:val="16"/>
            <w:tcBorders>
              <w:top w:val="nil"/>
            </w:tcBorders>
          </w:tcPr>
          <w:p w14:paraId="73001E9F" w14:textId="77777777" w:rsidR="007C2D83" w:rsidRPr="008E6330" w:rsidRDefault="007C2D83" w:rsidP="007C2D83">
            <w:pPr>
              <w:ind w:left="175" w:right="141"/>
              <w:rPr>
                <w:rFonts w:cs="Arial"/>
                <w:b/>
              </w:rPr>
            </w:pPr>
            <w:r w:rsidRPr="006E53F0">
              <w:rPr>
                <w:rFonts w:cs="Arial"/>
                <w:color w:val="000000" w:themeColor="text1"/>
                <w:spacing w:val="-2"/>
                <w:position w:val="-2"/>
              </w:rPr>
              <w:t>(</w:t>
            </w:r>
            <w:r>
              <w:rPr>
                <w:rFonts w:cs="Arial"/>
                <w:color w:val="000000" w:themeColor="text1"/>
                <w:spacing w:val="-2"/>
                <w:position w:val="-2"/>
              </w:rPr>
              <w:t>*</w:t>
            </w:r>
            <w:r w:rsidRPr="006E53F0">
              <w:rPr>
                <w:rFonts w:cs="Arial"/>
                <w:color w:val="000000" w:themeColor="text1"/>
                <w:spacing w:val="-2"/>
                <w:position w:val="-2"/>
              </w:rPr>
              <w:t>must be included for your form to be processed)</w:t>
            </w:r>
          </w:p>
        </w:tc>
      </w:tr>
      <w:tr w:rsidR="007C2D83" w:rsidRPr="008E6330" w14:paraId="41C32345" w14:textId="77777777" w:rsidTr="00FD638F">
        <w:trPr>
          <w:trHeight w:val="423"/>
        </w:trPr>
        <w:tc>
          <w:tcPr>
            <w:tcW w:w="975" w:type="pct"/>
            <w:gridSpan w:val="4"/>
          </w:tcPr>
          <w:p w14:paraId="2E7614B1" w14:textId="77777777" w:rsidR="007C2D83" w:rsidRPr="008E6330" w:rsidRDefault="007C2D83" w:rsidP="007C2D83">
            <w:pPr>
              <w:ind w:left="175" w:right="141"/>
              <w:rPr>
                <w:rFonts w:cs="Arial"/>
                <w:b/>
                <w:spacing w:val="-2"/>
                <w:position w:val="-2"/>
              </w:rPr>
            </w:pPr>
            <w:r w:rsidRPr="008E6330">
              <w:rPr>
                <w:rFonts w:cs="Arial"/>
                <w:b/>
                <w:spacing w:val="-2"/>
                <w:position w:val="-2"/>
              </w:rPr>
              <w:t xml:space="preserve">Course start date </w:t>
            </w:r>
          </w:p>
        </w:tc>
        <w:tc>
          <w:tcPr>
            <w:tcW w:w="1523" w:type="pct"/>
            <w:gridSpan w:val="3"/>
          </w:tcPr>
          <w:p w14:paraId="0304A891" w14:textId="77777777" w:rsidR="007C2D83" w:rsidRPr="008E6330" w:rsidRDefault="007C2D83" w:rsidP="007C2D83">
            <w:pPr>
              <w:ind w:left="175" w:right="141"/>
              <w:rPr>
                <w:rFonts w:cs="Arial"/>
                <w:b/>
              </w:rPr>
            </w:pPr>
          </w:p>
        </w:tc>
        <w:tc>
          <w:tcPr>
            <w:tcW w:w="1282" w:type="pct"/>
            <w:gridSpan w:val="6"/>
          </w:tcPr>
          <w:p w14:paraId="64C3631E" w14:textId="77777777" w:rsidR="007C2D83" w:rsidRPr="008E6330" w:rsidRDefault="007C2D83" w:rsidP="007C2D83">
            <w:pPr>
              <w:ind w:left="175" w:right="141"/>
              <w:rPr>
                <w:rFonts w:cs="Arial"/>
                <w:b/>
              </w:rPr>
            </w:pPr>
            <w:r w:rsidRPr="008E6330">
              <w:rPr>
                <w:rFonts w:cs="Arial"/>
                <w:b/>
              </w:rPr>
              <w:t>Course End Date</w:t>
            </w:r>
          </w:p>
        </w:tc>
        <w:tc>
          <w:tcPr>
            <w:tcW w:w="1220" w:type="pct"/>
            <w:gridSpan w:val="3"/>
          </w:tcPr>
          <w:p w14:paraId="36BE68B1" w14:textId="77777777" w:rsidR="007C2D83" w:rsidRPr="008E6330" w:rsidRDefault="007C2D83" w:rsidP="007C2D83">
            <w:pPr>
              <w:ind w:left="175" w:right="141"/>
              <w:rPr>
                <w:rFonts w:cs="Arial"/>
                <w:b/>
              </w:rPr>
            </w:pPr>
          </w:p>
        </w:tc>
      </w:tr>
      <w:tr w:rsidR="007C2D83" w:rsidRPr="008E6330" w14:paraId="05A4C721" w14:textId="77777777" w:rsidTr="00805D34">
        <w:trPr>
          <w:trHeight w:val="70"/>
        </w:trPr>
        <w:tc>
          <w:tcPr>
            <w:tcW w:w="5000" w:type="pct"/>
            <w:gridSpan w:val="16"/>
            <w:shd w:val="clear" w:color="auto" w:fill="00B050"/>
          </w:tcPr>
          <w:p w14:paraId="762CE727"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33ACC23F" w14:textId="77777777" w:rsidR="007C2D83" w:rsidRPr="008E6330" w:rsidRDefault="007C2D83" w:rsidP="007C2D83">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BF0884">
              <w:rPr>
                <w:rFonts w:cs="Arial"/>
                <w:b/>
                <w:color w:val="FFFFFF"/>
                <w:spacing w:val="-2"/>
                <w:position w:val="-2"/>
                <w:shd w:val="clear" w:color="auto" w:fill="00B050"/>
              </w:rPr>
              <w:t>*</w:t>
            </w:r>
            <w:r w:rsidRPr="008E6330">
              <w:rPr>
                <w:rFonts w:cs="Arial"/>
                <w:color w:val="FFFFFF"/>
                <w:spacing w:val="-2"/>
                <w:position w:val="-2"/>
                <w:shd w:val="clear" w:color="auto" w:fill="00B050"/>
              </w:rPr>
              <w:t xml:space="preserve"> Must be completed</w:t>
            </w:r>
          </w:p>
        </w:tc>
      </w:tr>
      <w:tr w:rsidR="007C2D83" w:rsidRPr="008E6330" w14:paraId="0735EC4F" w14:textId="77777777" w:rsidTr="00805D34">
        <w:trPr>
          <w:trHeight w:val="70"/>
        </w:trPr>
        <w:tc>
          <w:tcPr>
            <w:tcW w:w="5000" w:type="pct"/>
            <w:gridSpan w:val="16"/>
          </w:tcPr>
          <w:p w14:paraId="1D77E11B" w14:textId="77777777" w:rsidR="007C2D83" w:rsidRPr="008E6330" w:rsidRDefault="007C2D83" w:rsidP="007C2D83">
            <w:pPr>
              <w:ind w:left="175" w:right="141"/>
              <w:rPr>
                <w:rFonts w:cs="Arial"/>
                <w:b/>
                <w:spacing w:val="-2"/>
                <w:position w:val="-2"/>
              </w:rPr>
            </w:pPr>
          </w:p>
          <w:p w14:paraId="1B03916B" w14:textId="77777777" w:rsidR="007C2D83" w:rsidRPr="008E6330" w:rsidRDefault="007C2D83" w:rsidP="007C2D83">
            <w:pPr>
              <w:ind w:left="175" w:right="141"/>
              <w:rPr>
                <w:rFonts w:cs="Arial"/>
                <w:b/>
                <w:spacing w:val="-2"/>
                <w:position w:val="-2"/>
              </w:rPr>
            </w:pPr>
          </w:p>
          <w:p w14:paraId="72EE69B8" w14:textId="77777777" w:rsidR="007C2D83" w:rsidRPr="008E6330" w:rsidRDefault="007C2D83" w:rsidP="007C2D83">
            <w:pPr>
              <w:ind w:left="175" w:right="141"/>
              <w:rPr>
                <w:rFonts w:cs="Arial"/>
                <w:b/>
                <w:spacing w:val="-2"/>
                <w:position w:val="-2"/>
              </w:rPr>
            </w:pPr>
          </w:p>
          <w:p w14:paraId="3F5AAC5C" w14:textId="77777777" w:rsidR="007C2D83" w:rsidRDefault="007C2D83" w:rsidP="007C2D83">
            <w:pPr>
              <w:ind w:left="175" w:right="141"/>
              <w:rPr>
                <w:rFonts w:cs="Arial"/>
                <w:b/>
                <w:spacing w:val="-2"/>
                <w:position w:val="-2"/>
              </w:rPr>
            </w:pPr>
          </w:p>
          <w:p w14:paraId="14930A49" w14:textId="77777777" w:rsidR="007C2D83" w:rsidRPr="008E6330" w:rsidRDefault="007C2D83" w:rsidP="007C2D83">
            <w:pPr>
              <w:ind w:left="175" w:right="141"/>
              <w:rPr>
                <w:rFonts w:cs="Arial"/>
                <w:b/>
                <w:spacing w:val="-2"/>
                <w:position w:val="-2"/>
              </w:rPr>
            </w:pPr>
          </w:p>
          <w:p w14:paraId="2065BE19" w14:textId="77777777" w:rsidR="007C2D83" w:rsidRPr="008E6330" w:rsidRDefault="007C2D83" w:rsidP="007C2D83">
            <w:pPr>
              <w:ind w:left="175" w:right="141"/>
              <w:rPr>
                <w:rFonts w:cs="Arial"/>
                <w:b/>
                <w:spacing w:val="-2"/>
                <w:position w:val="-2"/>
              </w:rPr>
            </w:pPr>
          </w:p>
          <w:p w14:paraId="7A3A7722" w14:textId="77777777" w:rsidR="007C2D83" w:rsidRPr="008E6330" w:rsidRDefault="007C2D83" w:rsidP="007C2D83">
            <w:pPr>
              <w:ind w:left="175" w:right="141"/>
              <w:rPr>
                <w:rFonts w:cs="Arial"/>
                <w:b/>
                <w:spacing w:val="-2"/>
                <w:position w:val="-2"/>
              </w:rPr>
            </w:pPr>
          </w:p>
          <w:p w14:paraId="2FF93A14" w14:textId="77777777" w:rsidR="007C2D83" w:rsidRPr="008E6330" w:rsidRDefault="007C2D83" w:rsidP="007C2D83">
            <w:pPr>
              <w:ind w:left="175" w:right="141"/>
              <w:rPr>
                <w:rFonts w:cs="Arial"/>
                <w:b/>
                <w:spacing w:val="-2"/>
                <w:position w:val="-2"/>
              </w:rPr>
            </w:pPr>
          </w:p>
        </w:tc>
      </w:tr>
      <w:tr w:rsidR="007C2D83" w:rsidRPr="008E6330" w14:paraId="59EDEE5F" w14:textId="77777777" w:rsidTr="00805D34">
        <w:trPr>
          <w:trHeight w:val="701"/>
        </w:trPr>
        <w:tc>
          <w:tcPr>
            <w:tcW w:w="5000" w:type="pct"/>
            <w:gridSpan w:val="16"/>
            <w:shd w:val="clear" w:color="auto" w:fill="00B050"/>
          </w:tcPr>
          <w:p w14:paraId="3AB73A69"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Childcare Provider details</w:t>
            </w:r>
          </w:p>
          <w:p w14:paraId="2248B253" w14:textId="77777777" w:rsidR="007C2D83" w:rsidRPr="00630674" w:rsidRDefault="007C2D83" w:rsidP="007C2D83">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7C2D83" w:rsidRPr="008E6330" w14:paraId="096FF05B" w14:textId="77777777" w:rsidTr="00FD638F">
        <w:trPr>
          <w:trHeight w:val="70"/>
        </w:trPr>
        <w:tc>
          <w:tcPr>
            <w:tcW w:w="2984" w:type="pct"/>
            <w:gridSpan w:val="10"/>
            <w:shd w:val="clear" w:color="auto" w:fill="92D050"/>
          </w:tcPr>
          <w:p w14:paraId="17DE92A6" w14:textId="77777777" w:rsidR="007C2D83" w:rsidRPr="008E6330" w:rsidRDefault="007C2D83" w:rsidP="007C2D83">
            <w:pPr>
              <w:ind w:left="175" w:right="141"/>
              <w:rPr>
                <w:rFonts w:cs="Arial"/>
                <w:b/>
                <w:color w:val="FFFFFF"/>
                <w:spacing w:val="-2"/>
                <w:position w:val="-2"/>
              </w:rPr>
            </w:pPr>
            <w:r w:rsidRPr="008E6330">
              <w:rPr>
                <w:rFonts w:cs="Arial"/>
                <w:b/>
                <w:spacing w:val="-2"/>
                <w:position w:val="-2"/>
              </w:rPr>
              <w:t>Applicants relationship to the child/ren</w:t>
            </w:r>
          </w:p>
        </w:tc>
        <w:tc>
          <w:tcPr>
            <w:tcW w:w="2016" w:type="pct"/>
            <w:gridSpan w:val="6"/>
            <w:shd w:val="clear" w:color="auto" w:fill="FFFFFF"/>
          </w:tcPr>
          <w:p w14:paraId="50AC9F81" w14:textId="77777777" w:rsidR="007C2D83" w:rsidRPr="008E6330" w:rsidRDefault="007C2D83" w:rsidP="007C2D83">
            <w:pPr>
              <w:ind w:left="175" w:right="141"/>
              <w:rPr>
                <w:rFonts w:cs="Arial"/>
                <w:b/>
                <w:color w:val="FFFFFF"/>
                <w:spacing w:val="-2"/>
                <w:position w:val="-2"/>
              </w:rPr>
            </w:pPr>
          </w:p>
        </w:tc>
      </w:tr>
      <w:tr w:rsidR="007C2D83" w:rsidRPr="008E6330" w14:paraId="662FF077" w14:textId="77777777" w:rsidTr="00FD638F">
        <w:trPr>
          <w:trHeight w:val="70"/>
        </w:trPr>
        <w:tc>
          <w:tcPr>
            <w:tcW w:w="2984" w:type="pct"/>
            <w:gridSpan w:val="10"/>
            <w:shd w:val="clear" w:color="auto" w:fill="92D050"/>
          </w:tcPr>
          <w:p w14:paraId="26649A64" w14:textId="77777777" w:rsidR="007C2D83" w:rsidRPr="008E6330" w:rsidRDefault="007C2D83" w:rsidP="007C2D83">
            <w:pPr>
              <w:ind w:left="175" w:right="141"/>
              <w:rPr>
                <w:rFonts w:cs="Arial"/>
                <w:b/>
                <w:spacing w:val="6"/>
                <w:position w:val="6"/>
              </w:rPr>
            </w:pPr>
            <w:r w:rsidRPr="008E6330">
              <w:rPr>
                <w:rFonts w:cs="Arial"/>
                <w:b/>
                <w:spacing w:val="6"/>
                <w:position w:val="6"/>
              </w:rPr>
              <w:t>Child’s full name (as stated on birth certificate)</w:t>
            </w:r>
          </w:p>
        </w:tc>
        <w:tc>
          <w:tcPr>
            <w:tcW w:w="2016" w:type="pct"/>
            <w:gridSpan w:val="6"/>
            <w:shd w:val="clear" w:color="auto" w:fill="92D050"/>
          </w:tcPr>
          <w:p w14:paraId="7C83C52B" w14:textId="77777777" w:rsidR="007C2D83" w:rsidRPr="008E6330" w:rsidRDefault="007C2D83" w:rsidP="007C2D83">
            <w:pPr>
              <w:ind w:left="175" w:right="141"/>
              <w:jc w:val="center"/>
              <w:rPr>
                <w:rFonts w:cs="Arial"/>
                <w:b/>
                <w:spacing w:val="6"/>
                <w:position w:val="6"/>
              </w:rPr>
            </w:pPr>
            <w:r w:rsidRPr="008E6330">
              <w:rPr>
                <w:rFonts w:cs="Arial"/>
                <w:b/>
                <w:spacing w:val="6"/>
                <w:position w:val="6"/>
              </w:rPr>
              <w:t>Age</w:t>
            </w:r>
          </w:p>
        </w:tc>
      </w:tr>
      <w:tr w:rsidR="007C2D83" w:rsidRPr="008E6330" w14:paraId="43BF33D3" w14:textId="77777777" w:rsidTr="00FD638F">
        <w:trPr>
          <w:trHeight w:val="70"/>
        </w:trPr>
        <w:tc>
          <w:tcPr>
            <w:tcW w:w="2984" w:type="pct"/>
            <w:gridSpan w:val="10"/>
            <w:shd w:val="clear" w:color="auto" w:fill="FFFFFF"/>
          </w:tcPr>
          <w:p w14:paraId="5828EA28"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34ABF412" w14:textId="77777777" w:rsidR="007C2D83" w:rsidRPr="008E6330" w:rsidRDefault="007C2D83" w:rsidP="007C2D83">
            <w:pPr>
              <w:ind w:left="175" w:right="141"/>
              <w:rPr>
                <w:rFonts w:cs="Arial"/>
                <w:b/>
                <w:color w:val="FFFFFF"/>
                <w:spacing w:val="-2"/>
                <w:position w:val="-2"/>
              </w:rPr>
            </w:pPr>
          </w:p>
        </w:tc>
      </w:tr>
      <w:tr w:rsidR="007C2D83" w:rsidRPr="008E6330" w14:paraId="0A5E5ED3" w14:textId="77777777" w:rsidTr="00FD638F">
        <w:trPr>
          <w:trHeight w:val="70"/>
        </w:trPr>
        <w:tc>
          <w:tcPr>
            <w:tcW w:w="2984" w:type="pct"/>
            <w:gridSpan w:val="10"/>
            <w:shd w:val="clear" w:color="auto" w:fill="FFFFFF"/>
          </w:tcPr>
          <w:p w14:paraId="193404F7"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7BAF2D00" w14:textId="77777777" w:rsidR="007C2D83" w:rsidRPr="008E6330" w:rsidRDefault="007C2D83" w:rsidP="007C2D83">
            <w:pPr>
              <w:ind w:left="175" w:right="141"/>
              <w:rPr>
                <w:rFonts w:cs="Arial"/>
                <w:b/>
                <w:color w:val="FFFFFF"/>
                <w:spacing w:val="-2"/>
                <w:position w:val="-2"/>
              </w:rPr>
            </w:pPr>
          </w:p>
        </w:tc>
      </w:tr>
      <w:tr w:rsidR="007C2D83" w:rsidRPr="008E6330" w14:paraId="0979EC9C" w14:textId="77777777" w:rsidTr="00FD638F">
        <w:trPr>
          <w:trHeight w:val="211"/>
        </w:trPr>
        <w:tc>
          <w:tcPr>
            <w:tcW w:w="2984" w:type="pct"/>
            <w:gridSpan w:val="10"/>
            <w:shd w:val="clear" w:color="auto" w:fill="FFFFFF"/>
          </w:tcPr>
          <w:p w14:paraId="61688803"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0236C03F" w14:textId="77777777" w:rsidR="007C2D83" w:rsidRPr="008E6330" w:rsidRDefault="007C2D83" w:rsidP="007C2D83">
            <w:pPr>
              <w:ind w:left="175" w:right="141"/>
              <w:rPr>
                <w:rFonts w:cs="Arial"/>
                <w:b/>
                <w:color w:val="FFFFFF"/>
                <w:spacing w:val="-2"/>
                <w:position w:val="-2"/>
              </w:rPr>
            </w:pPr>
          </w:p>
        </w:tc>
      </w:tr>
      <w:tr w:rsidR="007C2D83" w:rsidRPr="008E6330" w14:paraId="58C619DC" w14:textId="77777777" w:rsidTr="00805D34">
        <w:trPr>
          <w:trHeight w:val="70"/>
        </w:trPr>
        <w:tc>
          <w:tcPr>
            <w:tcW w:w="5000" w:type="pct"/>
            <w:gridSpan w:val="16"/>
            <w:shd w:val="clear" w:color="auto" w:fill="00B050"/>
          </w:tcPr>
          <w:p w14:paraId="2576C73C" w14:textId="77777777" w:rsidR="007C2D83" w:rsidRPr="008E6330" w:rsidRDefault="007C2D83" w:rsidP="007C2D83">
            <w:pPr>
              <w:ind w:left="175" w:right="141"/>
              <w:rPr>
                <w:rFonts w:cs="Arial"/>
                <w:b/>
                <w:spacing w:val="6"/>
                <w:position w:val="6"/>
              </w:rPr>
            </w:pPr>
            <w:r w:rsidRPr="008E6330">
              <w:rPr>
                <w:rFonts w:cs="Arial"/>
                <w:b/>
                <w:spacing w:val="6"/>
                <w:position w:val="6"/>
              </w:rPr>
              <w:t>Childcare/Crèche details</w:t>
            </w:r>
          </w:p>
        </w:tc>
      </w:tr>
      <w:tr w:rsidR="007C2D83" w:rsidRPr="008E6330" w14:paraId="639E3F5B" w14:textId="77777777" w:rsidTr="00805D34">
        <w:trPr>
          <w:trHeight w:val="70"/>
        </w:trPr>
        <w:tc>
          <w:tcPr>
            <w:tcW w:w="5000" w:type="pct"/>
            <w:gridSpan w:val="16"/>
            <w:shd w:val="clear" w:color="auto" w:fill="FFFFFF"/>
          </w:tcPr>
          <w:p w14:paraId="42DAEC0B" w14:textId="77777777" w:rsidR="007C2D83" w:rsidRPr="008E6330" w:rsidRDefault="007C2D83" w:rsidP="007C2D83">
            <w:pPr>
              <w:ind w:left="175" w:right="141"/>
              <w:rPr>
                <w:rFonts w:cs="Arial"/>
                <w:spacing w:val="6"/>
                <w:position w:val="6"/>
              </w:rPr>
            </w:pPr>
            <w:bookmarkStart w:id="1" w:name="Text55"/>
            <w:r w:rsidRPr="008E6330">
              <w:rPr>
                <w:rFonts w:cs="Arial"/>
                <w:bCs/>
                <w:spacing w:val="6"/>
                <w:position w:val="6"/>
                <w:lang w:val="en"/>
              </w:rPr>
              <w:t>Name of Childcare provider:</w:t>
            </w:r>
            <w:bookmarkEnd w:id="1"/>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7C2D83" w:rsidRPr="008E6330" w14:paraId="70D5F6C1" w14:textId="77777777" w:rsidTr="00805D34">
        <w:trPr>
          <w:trHeight w:val="70"/>
        </w:trPr>
        <w:tc>
          <w:tcPr>
            <w:tcW w:w="5000" w:type="pct"/>
            <w:gridSpan w:val="16"/>
            <w:shd w:val="clear" w:color="auto" w:fill="FFFFFF"/>
          </w:tcPr>
          <w:p w14:paraId="48F16C56"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Named member of staff (Childcare provider):</w:t>
            </w:r>
          </w:p>
        </w:tc>
      </w:tr>
      <w:tr w:rsidR="007C2D83" w:rsidRPr="008E6330" w14:paraId="4BDDCCD3" w14:textId="77777777" w:rsidTr="00805D34">
        <w:trPr>
          <w:trHeight w:val="70"/>
        </w:trPr>
        <w:tc>
          <w:tcPr>
            <w:tcW w:w="5000" w:type="pct"/>
            <w:gridSpan w:val="16"/>
            <w:shd w:val="clear" w:color="auto" w:fill="FFFFFF"/>
          </w:tcPr>
          <w:p w14:paraId="5B68504F" w14:textId="77777777" w:rsidR="007C2D83" w:rsidRPr="008E6330" w:rsidRDefault="007C2D83" w:rsidP="007C2D83">
            <w:pPr>
              <w:ind w:left="175" w:right="141"/>
              <w:rPr>
                <w:rFonts w:cs="Arial"/>
                <w:bCs/>
                <w:spacing w:val="6"/>
                <w:position w:val="6"/>
                <w:lang w:val="en"/>
              </w:rPr>
            </w:pPr>
            <w:r w:rsidRPr="008E6330">
              <w:rPr>
                <w:rFonts w:cs="Arial"/>
                <w:spacing w:val="6"/>
                <w:position w:val="6"/>
              </w:rPr>
              <w:t>OFSTED Registration Number:</w:t>
            </w:r>
          </w:p>
        </w:tc>
      </w:tr>
      <w:tr w:rsidR="007C2D83" w:rsidRPr="008E6330" w14:paraId="568F2F8C" w14:textId="77777777" w:rsidTr="00805D34">
        <w:trPr>
          <w:trHeight w:val="70"/>
        </w:trPr>
        <w:tc>
          <w:tcPr>
            <w:tcW w:w="5000" w:type="pct"/>
            <w:gridSpan w:val="16"/>
            <w:shd w:val="clear" w:color="auto" w:fill="FFFFFF"/>
          </w:tcPr>
          <w:p w14:paraId="1707AA99"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Address:</w:t>
            </w:r>
          </w:p>
          <w:p w14:paraId="1C28714C"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 xml:space="preserve">                                                                                                                 Post code:</w:t>
            </w:r>
          </w:p>
        </w:tc>
      </w:tr>
      <w:tr w:rsidR="007C2D83" w:rsidRPr="008E6330" w14:paraId="7696561D" w14:textId="77777777" w:rsidTr="00FD638F">
        <w:trPr>
          <w:trHeight w:val="70"/>
        </w:trPr>
        <w:tc>
          <w:tcPr>
            <w:tcW w:w="2719" w:type="pct"/>
            <w:gridSpan w:val="8"/>
            <w:shd w:val="clear" w:color="auto" w:fill="FFFFFF"/>
          </w:tcPr>
          <w:p w14:paraId="4E1FFDE0" w14:textId="77777777" w:rsidR="007C2D83" w:rsidRPr="008E6330" w:rsidRDefault="007C2D83" w:rsidP="007C2D83">
            <w:pPr>
              <w:ind w:left="175" w:right="141"/>
              <w:rPr>
                <w:rFonts w:cs="Arial"/>
              </w:rPr>
            </w:pPr>
            <w:r w:rsidRPr="008E6330">
              <w:rPr>
                <w:rFonts w:cs="Arial"/>
              </w:rPr>
              <w:t>Contact telephone number:</w:t>
            </w:r>
          </w:p>
          <w:p w14:paraId="3C5B696B" w14:textId="77777777" w:rsidR="007C2D83" w:rsidRPr="008E6330" w:rsidRDefault="007C2D83" w:rsidP="007C2D83">
            <w:pPr>
              <w:ind w:left="175" w:right="141"/>
              <w:rPr>
                <w:rFonts w:cs="Arial"/>
              </w:rPr>
            </w:pPr>
          </w:p>
        </w:tc>
        <w:tc>
          <w:tcPr>
            <w:tcW w:w="2281" w:type="pct"/>
            <w:gridSpan w:val="8"/>
            <w:shd w:val="clear" w:color="auto" w:fill="FFFFFF"/>
          </w:tcPr>
          <w:p w14:paraId="19E80F0E" w14:textId="77777777" w:rsidR="007C2D83" w:rsidRPr="008E6330" w:rsidRDefault="007C2D83" w:rsidP="007C2D83">
            <w:pPr>
              <w:ind w:left="175" w:right="141"/>
              <w:rPr>
                <w:rFonts w:cs="Arial"/>
              </w:rPr>
            </w:pPr>
            <w:r w:rsidRPr="008E6330">
              <w:rPr>
                <w:rFonts w:cs="Arial"/>
              </w:rPr>
              <w:t>Email ( required):</w:t>
            </w:r>
          </w:p>
        </w:tc>
      </w:tr>
      <w:tr w:rsidR="00FD638F" w:rsidRPr="008E6330" w14:paraId="4C515800" w14:textId="77777777" w:rsidTr="00FD638F">
        <w:trPr>
          <w:trHeight w:val="100"/>
        </w:trPr>
        <w:tc>
          <w:tcPr>
            <w:tcW w:w="765" w:type="pct"/>
            <w:gridSpan w:val="3"/>
            <w:vMerge w:val="restart"/>
            <w:shd w:val="clear" w:color="auto" w:fill="FFFFFF"/>
          </w:tcPr>
          <w:p w14:paraId="00728210" w14:textId="3122DCDF" w:rsidR="00FD638F" w:rsidRPr="008E6330" w:rsidRDefault="00FD638F" w:rsidP="00FD638F">
            <w:pPr>
              <w:ind w:left="175" w:right="141"/>
              <w:rPr>
                <w:rFonts w:cs="Arial"/>
                <w:spacing w:val="6"/>
                <w:position w:val="6"/>
              </w:rPr>
            </w:pPr>
            <w:r w:rsidRPr="004C0521">
              <w:rPr>
                <w:rFonts w:cs="Arial"/>
                <w:b/>
                <w:bCs/>
                <w:spacing w:val="6"/>
                <w:position w:val="6"/>
              </w:rPr>
              <w:t>Daily costs cost</w:t>
            </w:r>
          </w:p>
        </w:tc>
        <w:tc>
          <w:tcPr>
            <w:tcW w:w="696" w:type="pct"/>
            <w:gridSpan w:val="3"/>
            <w:vMerge w:val="restart"/>
            <w:shd w:val="clear" w:color="auto" w:fill="FFFFFF"/>
          </w:tcPr>
          <w:p w14:paraId="43F4461A" w14:textId="4B412B00" w:rsidR="00FD638F" w:rsidRPr="008E6330" w:rsidRDefault="00FD638F" w:rsidP="00FD638F">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2" w:name="Text57"/>
          </w:p>
        </w:tc>
        <w:tc>
          <w:tcPr>
            <w:tcW w:w="1037" w:type="pct"/>
            <w:vMerge w:val="restart"/>
            <w:shd w:val="clear" w:color="auto" w:fill="FFFFFF"/>
          </w:tcPr>
          <w:p w14:paraId="0D322652" w14:textId="1F11809E" w:rsidR="00FD638F" w:rsidRPr="008E6330" w:rsidRDefault="00FD638F" w:rsidP="00FD638F">
            <w:pPr>
              <w:ind w:left="175" w:right="141"/>
              <w:rPr>
                <w:rFonts w:cs="Arial"/>
                <w:spacing w:val="6"/>
                <w:position w:val="6"/>
              </w:rPr>
            </w:pPr>
            <w:r w:rsidRPr="004C0521">
              <w:rPr>
                <w:rFonts w:cs="Arial"/>
                <w:b/>
                <w:bCs/>
                <w:spacing w:val="6"/>
                <w:position w:val="6"/>
              </w:rPr>
              <w:t>Total number of sessions for the whole course</w:t>
            </w:r>
          </w:p>
        </w:tc>
        <w:tc>
          <w:tcPr>
            <w:tcW w:w="743" w:type="pct"/>
            <w:gridSpan w:val="4"/>
            <w:shd w:val="clear" w:color="auto" w:fill="FFFFFF"/>
          </w:tcPr>
          <w:p w14:paraId="05DA198D" w14:textId="2E0261A0" w:rsidR="00FD638F" w:rsidRPr="008E6330" w:rsidRDefault="00FD638F" w:rsidP="00FD638F">
            <w:pPr>
              <w:ind w:left="175" w:right="141"/>
              <w:rPr>
                <w:rFonts w:cs="Arial"/>
                <w:b/>
                <w:spacing w:val="6"/>
                <w:position w:val="6"/>
              </w:rPr>
            </w:pPr>
            <w:r w:rsidRPr="008F2F1C">
              <w:t>Monday</w:t>
            </w:r>
          </w:p>
        </w:tc>
        <w:bookmarkEnd w:id="2"/>
        <w:tc>
          <w:tcPr>
            <w:tcW w:w="538" w:type="pct"/>
            <w:gridSpan w:val="2"/>
            <w:shd w:val="clear" w:color="auto" w:fill="FFFFFF"/>
          </w:tcPr>
          <w:p w14:paraId="57F4D2AE" w14:textId="4E5AA0DD" w:rsidR="00FD638F" w:rsidRPr="008E6330" w:rsidRDefault="00FD638F" w:rsidP="00FD638F">
            <w:pPr>
              <w:ind w:left="175" w:right="141"/>
              <w:rPr>
                <w:rFonts w:cs="Arial"/>
                <w:b/>
                <w:spacing w:val="6"/>
                <w:position w:val="6"/>
              </w:rPr>
            </w:pPr>
          </w:p>
        </w:tc>
        <w:tc>
          <w:tcPr>
            <w:tcW w:w="697" w:type="pct"/>
            <w:gridSpan w:val="2"/>
            <w:vMerge w:val="restart"/>
            <w:shd w:val="clear" w:color="auto" w:fill="FFFFFF"/>
          </w:tcPr>
          <w:p w14:paraId="66435492" w14:textId="2E45F214" w:rsidR="00FD638F" w:rsidRPr="008E6330" w:rsidRDefault="00FD638F" w:rsidP="00FD638F">
            <w:pPr>
              <w:ind w:left="175" w:right="141"/>
              <w:rPr>
                <w:rFonts w:cs="Arial"/>
                <w:spacing w:val="6"/>
                <w:position w:val="6"/>
              </w:rPr>
            </w:pPr>
            <w:r w:rsidRPr="004C0521">
              <w:rPr>
                <w:rFonts w:cs="Arial"/>
                <w:b/>
                <w:bCs/>
                <w:spacing w:val="6"/>
                <w:position w:val="6"/>
              </w:rPr>
              <w:t>No. of weeks</w:t>
            </w:r>
          </w:p>
        </w:tc>
        <w:bookmarkStart w:id="3" w:name="Text67"/>
        <w:tc>
          <w:tcPr>
            <w:tcW w:w="523" w:type="pct"/>
            <w:vMerge w:val="restart"/>
            <w:shd w:val="clear" w:color="auto" w:fill="FFFFFF"/>
          </w:tcPr>
          <w:p w14:paraId="40104C71" w14:textId="77777777" w:rsidR="00FD638F" w:rsidRPr="008E6330" w:rsidRDefault="00FD638F" w:rsidP="00FD638F">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3"/>
          </w:p>
        </w:tc>
      </w:tr>
      <w:tr w:rsidR="00FD638F" w:rsidRPr="008E6330" w14:paraId="5F1B9A9A" w14:textId="77777777" w:rsidTr="00FD638F">
        <w:trPr>
          <w:trHeight w:val="100"/>
        </w:trPr>
        <w:tc>
          <w:tcPr>
            <w:tcW w:w="765" w:type="pct"/>
            <w:gridSpan w:val="3"/>
            <w:vMerge/>
            <w:shd w:val="clear" w:color="auto" w:fill="FFFFFF"/>
          </w:tcPr>
          <w:p w14:paraId="4FEE53CA" w14:textId="77777777" w:rsidR="00FD638F" w:rsidRPr="008E6330" w:rsidRDefault="00FD638F" w:rsidP="00FD638F">
            <w:pPr>
              <w:ind w:left="175" w:right="141"/>
              <w:rPr>
                <w:rFonts w:cs="Arial"/>
                <w:spacing w:val="6"/>
                <w:position w:val="6"/>
              </w:rPr>
            </w:pPr>
          </w:p>
        </w:tc>
        <w:tc>
          <w:tcPr>
            <w:tcW w:w="696" w:type="pct"/>
            <w:gridSpan w:val="3"/>
            <w:vMerge/>
            <w:shd w:val="clear" w:color="auto" w:fill="FFFFFF"/>
          </w:tcPr>
          <w:p w14:paraId="0511469A" w14:textId="77777777" w:rsidR="00FD638F" w:rsidRPr="008E6330" w:rsidRDefault="00FD638F" w:rsidP="00FD638F">
            <w:pPr>
              <w:ind w:left="175" w:right="141"/>
              <w:rPr>
                <w:rFonts w:cs="Arial"/>
                <w:spacing w:val="6"/>
                <w:position w:val="6"/>
              </w:rPr>
            </w:pPr>
          </w:p>
        </w:tc>
        <w:tc>
          <w:tcPr>
            <w:tcW w:w="1037" w:type="pct"/>
            <w:vMerge/>
            <w:shd w:val="clear" w:color="auto" w:fill="FFFFFF"/>
          </w:tcPr>
          <w:p w14:paraId="02CE29BC" w14:textId="77777777" w:rsidR="00FD638F" w:rsidRPr="008E6330" w:rsidRDefault="00FD638F" w:rsidP="00FD638F">
            <w:pPr>
              <w:ind w:left="175" w:right="141"/>
              <w:rPr>
                <w:rFonts w:cs="Arial"/>
                <w:spacing w:val="6"/>
                <w:position w:val="6"/>
              </w:rPr>
            </w:pPr>
          </w:p>
        </w:tc>
        <w:tc>
          <w:tcPr>
            <w:tcW w:w="743" w:type="pct"/>
            <w:gridSpan w:val="4"/>
            <w:shd w:val="clear" w:color="auto" w:fill="FFFFFF"/>
          </w:tcPr>
          <w:p w14:paraId="317E1E3C" w14:textId="07416F1B" w:rsidR="00FD638F" w:rsidRPr="008E6330" w:rsidRDefault="00FD638F" w:rsidP="00FD638F">
            <w:pPr>
              <w:ind w:left="175" w:right="141"/>
              <w:rPr>
                <w:rFonts w:cs="Arial"/>
                <w:b/>
                <w:spacing w:val="6"/>
                <w:position w:val="6"/>
              </w:rPr>
            </w:pPr>
            <w:r w:rsidRPr="008F2F1C">
              <w:t>Tuesday</w:t>
            </w:r>
          </w:p>
        </w:tc>
        <w:tc>
          <w:tcPr>
            <w:tcW w:w="538" w:type="pct"/>
            <w:gridSpan w:val="2"/>
            <w:shd w:val="clear" w:color="auto" w:fill="FFFFFF"/>
          </w:tcPr>
          <w:p w14:paraId="3A23D615" w14:textId="5828D4F2" w:rsidR="00FD638F" w:rsidRPr="008E6330" w:rsidRDefault="00FD638F" w:rsidP="00FD638F">
            <w:pPr>
              <w:ind w:left="175" w:right="141"/>
              <w:rPr>
                <w:rFonts w:cs="Arial"/>
                <w:b/>
                <w:spacing w:val="6"/>
                <w:position w:val="6"/>
              </w:rPr>
            </w:pPr>
          </w:p>
        </w:tc>
        <w:tc>
          <w:tcPr>
            <w:tcW w:w="697" w:type="pct"/>
            <w:gridSpan w:val="2"/>
            <w:vMerge/>
            <w:shd w:val="clear" w:color="auto" w:fill="FFFFFF"/>
          </w:tcPr>
          <w:p w14:paraId="0BD8B3BC" w14:textId="77777777" w:rsidR="00FD638F" w:rsidRPr="008E6330" w:rsidRDefault="00FD638F" w:rsidP="00FD638F">
            <w:pPr>
              <w:ind w:left="175" w:right="141"/>
              <w:rPr>
                <w:rFonts w:cs="Arial"/>
                <w:spacing w:val="6"/>
                <w:position w:val="6"/>
              </w:rPr>
            </w:pPr>
          </w:p>
        </w:tc>
        <w:tc>
          <w:tcPr>
            <w:tcW w:w="523" w:type="pct"/>
            <w:vMerge/>
            <w:shd w:val="clear" w:color="auto" w:fill="FFFFFF"/>
          </w:tcPr>
          <w:p w14:paraId="1373DE15" w14:textId="77777777" w:rsidR="00FD638F" w:rsidRPr="008E6330" w:rsidRDefault="00FD638F" w:rsidP="00FD638F">
            <w:pPr>
              <w:ind w:left="175" w:right="141"/>
              <w:rPr>
                <w:rFonts w:cs="Arial"/>
                <w:spacing w:val="6"/>
                <w:position w:val="6"/>
              </w:rPr>
            </w:pPr>
          </w:p>
        </w:tc>
      </w:tr>
      <w:tr w:rsidR="00FD638F" w:rsidRPr="008E6330" w14:paraId="7BF0AA2D" w14:textId="77777777" w:rsidTr="00FD638F">
        <w:trPr>
          <w:trHeight w:val="100"/>
        </w:trPr>
        <w:tc>
          <w:tcPr>
            <w:tcW w:w="765" w:type="pct"/>
            <w:gridSpan w:val="3"/>
            <w:vMerge/>
            <w:shd w:val="clear" w:color="auto" w:fill="FFFFFF"/>
          </w:tcPr>
          <w:p w14:paraId="4106F105" w14:textId="77777777" w:rsidR="00FD638F" w:rsidRPr="008E6330" w:rsidRDefault="00FD638F" w:rsidP="00FD638F">
            <w:pPr>
              <w:ind w:left="175" w:right="141"/>
              <w:rPr>
                <w:rFonts w:cs="Arial"/>
                <w:spacing w:val="6"/>
                <w:position w:val="6"/>
              </w:rPr>
            </w:pPr>
          </w:p>
        </w:tc>
        <w:tc>
          <w:tcPr>
            <w:tcW w:w="696" w:type="pct"/>
            <w:gridSpan w:val="3"/>
            <w:vMerge/>
            <w:shd w:val="clear" w:color="auto" w:fill="FFFFFF"/>
          </w:tcPr>
          <w:p w14:paraId="425915F2" w14:textId="77777777" w:rsidR="00FD638F" w:rsidRPr="008E6330" w:rsidRDefault="00FD638F" w:rsidP="00FD638F">
            <w:pPr>
              <w:ind w:left="175" w:right="141"/>
              <w:rPr>
                <w:rFonts w:cs="Arial"/>
                <w:spacing w:val="6"/>
                <w:position w:val="6"/>
              </w:rPr>
            </w:pPr>
          </w:p>
        </w:tc>
        <w:tc>
          <w:tcPr>
            <w:tcW w:w="1037" w:type="pct"/>
            <w:vMerge/>
            <w:shd w:val="clear" w:color="auto" w:fill="FFFFFF"/>
          </w:tcPr>
          <w:p w14:paraId="6EABC98A" w14:textId="77777777" w:rsidR="00FD638F" w:rsidRPr="008E6330" w:rsidRDefault="00FD638F" w:rsidP="00FD638F">
            <w:pPr>
              <w:ind w:left="175" w:right="141"/>
              <w:rPr>
                <w:rFonts w:cs="Arial"/>
                <w:spacing w:val="6"/>
                <w:position w:val="6"/>
              </w:rPr>
            </w:pPr>
          </w:p>
        </w:tc>
        <w:tc>
          <w:tcPr>
            <w:tcW w:w="743" w:type="pct"/>
            <w:gridSpan w:val="4"/>
            <w:shd w:val="clear" w:color="auto" w:fill="FFFFFF"/>
          </w:tcPr>
          <w:p w14:paraId="1B70F9B8" w14:textId="74500E16" w:rsidR="00FD638F" w:rsidRPr="008E6330" w:rsidRDefault="00FD638F" w:rsidP="00FD638F">
            <w:pPr>
              <w:ind w:left="175" w:right="141"/>
              <w:rPr>
                <w:rFonts w:cs="Arial"/>
                <w:b/>
                <w:spacing w:val="6"/>
                <w:position w:val="6"/>
              </w:rPr>
            </w:pPr>
            <w:r w:rsidRPr="008F2F1C">
              <w:t xml:space="preserve">Wednesday </w:t>
            </w:r>
          </w:p>
        </w:tc>
        <w:tc>
          <w:tcPr>
            <w:tcW w:w="538" w:type="pct"/>
            <w:gridSpan w:val="2"/>
            <w:shd w:val="clear" w:color="auto" w:fill="FFFFFF"/>
          </w:tcPr>
          <w:p w14:paraId="4F5FB129" w14:textId="661A5663" w:rsidR="00FD638F" w:rsidRPr="008E6330" w:rsidRDefault="00FD638F" w:rsidP="00FD638F">
            <w:pPr>
              <w:ind w:left="175" w:right="141"/>
              <w:rPr>
                <w:rFonts w:cs="Arial"/>
                <w:b/>
                <w:spacing w:val="6"/>
                <w:position w:val="6"/>
              </w:rPr>
            </w:pPr>
          </w:p>
        </w:tc>
        <w:tc>
          <w:tcPr>
            <w:tcW w:w="697" w:type="pct"/>
            <w:gridSpan w:val="2"/>
            <w:vMerge/>
            <w:shd w:val="clear" w:color="auto" w:fill="FFFFFF"/>
          </w:tcPr>
          <w:p w14:paraId="251C5FD1" w14:textId="77777777" w:rsidR="00FD638F" w:rsidRPr="008E6330" w:rsidRDefault="00FD638F" w:rsidP="00FD638F">
            <w:pPr>
              <w:ind w:left="175" w:right="141"/>
              <w:rPr>
                <w:rFonts w:cs="Arial"/>
                <w:spacing w:val="6"/>
                <w:position w:val="6"/>
              </w:rPr>
            </w:pPr>
          </w:p>
        </w:tc>
        <w:tc>
          <w:tcPr>
            <w:tcW w:w="523" w:type="pct"/>
            <w:vMerge/>
            <w:shd w:val="clear" w:color="auto" w:fill="FFFFFF"/>
          </w:tcPr>
          <w:p w14:paraId="4C949A4F" w14:textId="77777777" w:rsidR="00FD638F" w:rsidRPr="008E6330" w:rsidRDefault="00FD638F" w:rsidP="00FD638F">
            <w:pPr>
              <w:ind w:left="175" w:right="141"/>
              <w:rPr>
                <w:rFonts w:cs="Arial"/>
                <w:spacing w:val="6"/>
                <w:position w:val="6"/>
              </w:rPr>
            </w:pPr>
          </w:p>
        </w:tc>
      </w:tr>
      <w:tr w:rsidR="00FD638F" w:rsidRPr="008E6330" w14:paraId="0FCCCB19" w14:textId="77777777" w:rsidTr="00FD638F">
        <w:trPr>
          <w:trHeight w:val="100"/>
        </w:trPr>
        <w:tc>
          <w:tcPr>
            <w:tcW w:w="765" w:type="pct"/>
            <w:gridSpan w:val="3"/>
            <w:vMerge/>
            <w:shd w:val="clear" w:color="auto" w:fill="FFFFFF"/>
          </w:tcPr>
          <w:p w14:paraId="5ABD8C9D" w14:textId="77777777" w:rsidR="00FD638F" w:rsidRPr="008E6330" w:rsidRDefault="00FD638F" w:rsidP="00FD638F">
            <w:pPr>
              <w:ind w:left="175" w:right="141"/>
              <w:rPr>
                <w:rFonts w:cs="Arial"/>
                <w:spacing w:val="6"/>
                <w:position w:val="6"/>
              </w:rPr>
            </w:pPr>
          </w:p>
        </w:tc>
        <w:tc>
          <w:tcPr>
            <w:tcW w:w="696" w:type="pct"/>
            <w:gridSpan w:val="3"/>
            <w:vMerge/>
            <w:shd w:val="clear" w:color="auto" w:fill="FFFFFF"/>
          </w:tcPr>
          <w:p w14:paraId="34C83E13" w14:textId="77777777" w:rsidR="00FD638F" w:rsidRPr="008E6330" w:rsidRDefault="00FD638F" w:rsidP="00FD638F">
            <w:pPr>
              <w:ind w:left="175" w:right="141"/>
              <w:rPr>
                <w:rFonts w:cs="Arial"/>
                <w:spacing w:val="6"/>
                <w:position w:val="6"/>
              </w:rPr>
            </w:pPr>
          </w:p>
        </w:tc>
        <w:tc>
          <w:tcPr>
            <w:tcW w:w="1037" w:type="pct"/>
            <w:vMerge/>
            <w:shd w:val="clear" w:color="auto" w:fill="FFFFFF"/>
          </w:tcPr>
          <w:p w14:paraId="01022CFB" w14:textId="77777777" w:rsidR="00FD638F" w:rsidRPr="008E6330" w:rsidRDefault="00FD638F" w:rsidP="00FD638F">
            <w:pPr>
              <w:ind w:left="175" w:right="141"/>
              <w:rPr>
                <w:rFonts w:cs="Arial"/>
                <w:spacing w:val="6"/>
                <w:position w:val="6"/>
              </w:rPr>
            </w:pPr>
          </w:p>
        </w:tc>
        <w:tc>
          <w:tcPr>
            <w:tcW w:w="743" w:type="pct"/>
            <w:gridSpan w:val="4"/>
            <w:shd w:val="clear" w:color="auto" w:fill="FFFFFF"/>
          </w:tcPr>
          <w:p w14:paraId="2361482B" w14:textId="3E39536F" w:rsidR="00FD638F" w:rsidRPr="008E6330" w:rsidRDefault="00FD638F" w:rsidP="00FD638F">
            <w:pPr>
              <w:ind w:left="175" w:right="141"/>
              <w:rPr>
                <w:rFonts w:cs="Arial"/>
                <w:b/>
                <w:spacing w:val="6"/>
                <w:position w:val="6"/>
              </w:rPr>
            </w:pPr>
            <w:r w:rsidRPr="008F2F1C">
              <w:t>Thursday</w:t>
            </w:r>
          </w:p>
        </w:tc>
        <w:tc>
          <w:tcPr>
            <w:tcW w:w="538" w:type="pct"/>
            <w:gridSpan w:val="2"/>
            <w:shd w:val="clear" w:color="auto" w:fill="FFFFFF"/>
          </w:tcPr>
          <w:p w14:paraId="4B845700" w14:textId="3D2A85F1" w:rsidR="00FD638F" w:rsidRPr="008E6330" w:rsidRDefault="00FD638F" w:rsidP="00FD638F">
            <w:pPr>
              <w:ind w:left="175" w:right="141"/>
              <w:rPr>
                <w:rFonts w:cs="Arial"/>
                <w:b/>
                <w:spacing w:val="6"/>
                <w:position w:val="6"/>
              </w:rPr>
            </w:pPr>
          </w:p>
        </w:tc>
        <w:tc>
          <w:tcPr>
            <w:tcW w:w="697" w:type="pct"/>
            <w:gridSpan w:val="2"/>
            <w:vMerge/>
            <w:shd w:val="clear" w:color="auto" w:fill="FFFFFF"/>
          </w:tcPr>
          <w:p w14:paraId="2F0A6F39" w14:textId="77777777" w:rsidR="00FD638F" w:rsidRPr="008E6330" w:rsidRDefault="00FD638F" w:rsidP="00FD638F">
            <w:pPr>
              <w:ind w:left="175" w:right="141"/>
              <w:rPr>
                <w:rFonts w:cs="Arial"/>
                <w:spacing w:val="6"/>
                <w:position w:val="6"/>
              </w:rPr>
            </w:pPr>
          </w:p>
        </w:tc>
        <w:tc>
          <w:tcPr>
            <w:tcW w:w="523" w:type="pct"/>
            <w:vMerge/>
            <w:shd w:val="clear" w:color="auto" w:fill="FFFFFF"/>
          </w:tcPr>
          <w:p w14:paraId="3E59A2F1" w14:textId="77777777" w:rsidR="00FD638F" w:rsidRPr="008E6330" w:rsidRDefault="00FD638F" w:rsidP="00FD638F">
            <w:pPr>
              <w:ind w:left="175" w:right="141"/>
              <w:rPr>
                <w:rFonts w:cs="Arial"/>
                <w:spacing w:val="6"/>
                <w:position w:val="6"/>
              </w:rPr>
            </w:pPr>
          </w:p>
        </w:tc>
      </w:tr>
      <w:tr w:rsidR="00FD638F" w:rsidRPr="008E6330" w14:paraId="6F368488" w14:textId="77777777" w:rsidTr="00FD638F">
        <w:trPr>
          <w:trHeight w:val="100"/>
        </w:trPr>
        <w:tc>
          <w:tcPr>
            <w:tcW w:w="765" w:type="pct"/>
            <w:gridSpan w:val="3"/>
            <w:vMerge/>
            <w:shd w:val="clear" w:color="auto" w:fill="FFFFFF"/>
          </w:tcPr>
          <w:p w14:paraId="3E9845DD" w14:textId="77777777" w:rsidR="00FD638F" w:rsidRPr="008E6330" w:rsidRDefault="00FD638F" w:rsidP="00FD638F">
            <w:pPr>
              <w:ind w:left="175" w:right="141"/>
              <w:rPr>
                <w:rFonts w:cs="Arial"/>
                <w:spacing w:val="6"/>
                <w:position w:val="6"/>
              </w:rPr>
            </w:pPr>
          </w:p>
        </w:tc>
        <w:tc>
          <w:tcPr>
            <w:tcW w:w="696" w:type="pct"/>
            <w:gridSpan w:val="3"/>
            <w:vMerge/>
            <w:shd w:val="clear" w:color="auto" w:fill="FFFFFF"/>
          </w:tcPr>
          <w:p w14:paraId="72BD0992" w14:textId="77777777" w:rsidR="00FD638F" w:rsidRPr="008E6330" w:rsidRDefault="00FD638F" w:rsidP="00FD638F">
            <w:pPr>
              <w:ind w:left="175" w:right="141"/>
              <w:rPr>
                <w:rFonts w:cs="Arial"/>
                <w:spacing w:val="6"/>
                <w:position w:val="6"/>
              </w:rPr>
            </w:pPr>
          </w:p>
        </w:tc>
        <w:tc>
          <w:tcPr>
            <w:tcW w:w="1037" w:type="pct"/>
            <w:vMerge/>
            <w:shd w:val="clear" w:color="auto" w:fill="FFFFFF"/>
          </w:tcPr>
          <w:p w14:paraId="59252185" w14:textId="77777777" w:rsidR="00FD638F" w:rsidRPr="008E6330" w:rsidRDefault="00FD638F" w:rsidP="00FD638F">
            <w:pPr>
              <w:ind w:left="175" w:right="141"/>
              <w:rPr>
                <w:rFonts w:cs="Arial"/>
                <w:spacing w:val="6"/>
                <w:position w:val="6"/>
              </w:rPr>
            </w:pPr>
          </w:p>
        </w:tc>
        <w:tc>
          <w:tcPr>
            <w:tcW w:w="743" w:type="pct"/>
            <w:gridSpan w:val="4"/>
            <w:shd w:val="clear" w:color="auto" w:fill="FFFFFF"/>
          </w:tcPr>
          <w:p w14:paraId="042FE9D7" w14:textId="3842A377" w:rsidR="00FD638F" w:rsidRPr="008E6330" w:rsidRDefault="00FD638F" w:rsidP="00FD638F">
            <w:pPr>
              <w:ind w:left="175" w:right="141"/>
              <w:rPr>
                <w:rFonts w:cs="Arial"/>
                <w:b/>
                <w:spacing w:val="6"/>
                <w:position w:val="6"/>
              </w:rPr>
            </w:pPr>
            <w:r w:rsidRPr="008F2F1C">
              <w:t>Friday</w:t>
            </w:r>
          </w:p>
        </w:tc>
        <w:tc>
          <w:tcPr>
            <w:tcW w:w="538" w:type="pct"/>
            <w:gridSpan w:val="2"/>
            <w:shd w:val="clear" w:color="auto" w:fill="FFFFFF"/>
          </w:tcPr>
          <w:p w14:paraId="0083D259" w14:textId="1714633D" w:rsidR="00FD638F" w:rsidRPr="008E6330" w:rsidRDefault="00FD638F" w:rsidP="00FD638F">
            <w:pPr>
              <w:ind w:left="175" w:right="141"/>
              <w:rPr>
                <w:rFonts w:cs="Arial"/>
                <w:b/>
                <w:spacing w:val="6"/>
                <w:position w:val="6"/>
              </w:rPr>
            </w:pPr>
          </w:p>
        </w:tc>
        <w:tc>
          <w:tcPr>
            <w:tcW w:w="697" w:type="pct"/>
            <w:gridSpan w:val="2"/>
            <w:vMerge/>
            <w:shd w:val="clear" w:color="auto" w:fill="FFFFFF"/>
          </w:tcPr>
          <w:p w14:paraId="5C294A71" w14:textId="77777777" w:rsidR="00FD638F" w:rsidRPr="008E6330" w:rsidRDefault="00FD638F" w:rsidP="00FD638F">
            <w:pPr>
              <w:ind w:left="175" w:right="141"/>
              <w:rPr>
                <w:rFonts w:cs="Arial"/>
                <w:spacing w:val="6"/>
                <w:position w:val="6"/>
              </w:rPr>
            </w:pPr>
          </w:p>
        </w:tc>
        <w:tc>
          <w:tcPr>
            <w:tcW w:w="523" w:type="pct"/>
            <w:vMerge/>
            <w:shd w:val="clear" w:color="auto" w:fill="FFFFFF"/>
          </w:tcPr>
          <w:p w14:paraId="3719AE0A" w14:textId="77777777" w:rsidR="00FD638F" w:rsidRPr="008E6330" w:rsidRDefault="00FD638F" w:rsidP="00FD638F">
            <w:pPr>
              <w:ind w:left="175" w:right="141"/>
              <w:rPr>
                <w:rFonts w:cs="Arial"/>
                <w:spacing w:val="6"/>
                <w:position w:val="6"/>
              </w:rPr>
            </w:pPr>
          </w:p>
        </w:tc>
      </w:tr>
      <w:tr w:rsidR="007C2D83" w:rsidRPr="008E6330" w14:paraId="28CEB55F" w14:textId="77777777" w:rsidTr="00FD638F">
        <w:trPr>
          <w:trHeight w:val="70"/>
        </w:trPr>
        <w:tc>
          <w:tcPr>
            <w:tcW w:w="2719" w:type="pct"/>
            <w:gridSpan w:val="8"/>
            <w:shd w:val="clear" w:color="auto" w:fill="FFFFFF"/>
          </w:tcPr>
          <w:p w14:paraId="67A9E6BE" w14:textId="77777777" w:rsidR="007C2D83" w:rsidRPr="008E6330" w:rsidRDefault="007C2D83" w:rsidP="007C2D83">
            <w:pPr>
              <w:ind w:left="175" w:right="141"/>
              <w:jc w:val="right"/>
              <w:rPr>
                <w:rFonts w:cs="Arial"/>
                <w:b/>
                <w:spacing w:val="6"/>
                <w:position w:val="6"/>
              </w:rPr>
            </w:pPr>
            <w:r w:rsidRPr="008E6330">
              <w:rPr>
                <w:rFonts w:cs="Arial"/>
                <w:b/>
                <w:spacing w:val="6"/>
                <w:position w:val="6"/>
              </w:rPr>
              <w:t>Total cost details</w:t>
            </w:r>
          </w:p>
        </w:tc>
        <w:tc>
          <w:tcPr>
            <w:tcW w:w="2281" w:type="pct"/>
            <w:gridSpan w:val="8"/>
            <w:shd w:val="clear" w:color="auto" w:fill="FFFFFF"/>
          </w:tcPr>
          <w:p w14:paraId="7C05F2B1" w14:textId="77777777" w:rsidR="007C2D83" w:rsidRPr="008E6330" w:rsidRDefault="007C2D83" w:rsidP="007C2D83">
            <w:pPr>
              <w:ind w:left="175" w:right="141"/>
              <w:rPr>
                <w:rFonts w:cs="Arial"/>
                <w:b/>
                <w:spacing w:val="6"/>
                <w:position w:val="6"/>
              </w:rPr>
            </w:pPr>
            <w:r w:rsidRPr="008E6330">
              <w:rPr>
                <w:rFonts w:cs="Arial"/>
                <w:b/>
                <w:spacing w:val="6"/>
                <w:position w:val="6"/>
              </w:rPr>
              <w:t>£</w:t>
            </w:r>
          </w:p>
          <w:p w14:paraId="0B3C712E" w14:textId="77777777" w:rsidR="007C2D83" w:rsidRPr="008E6330" w:rsidRDefault="007C2D83" w:rsidP="007C2D83">
            <w:pPr>
              <w:ind w:left="175" w:right="141"/>
              <w:rPr>
                <w:rFonts w:cs="Arial"/>
                <w:b/>
                <w:spacing w:val="6"/>
                <w:position w:val="6"/>
              </w:rPr>
            </w:pPr>
          </w:p>
        </w:tc>
      </w:tr>
      <w:tr w:rsidR="007C2D83" w:rsidRPr="008E6330" w14:paraId="4237A156" w14:textId="77777777" w:rsidTr="00805D34">
        <w:trPr>
          <w:trHeight w:val="70"/>
        </w:trPr>
        <w:tc>
          <w:tcPr>
            <w:tcW w:w="5000" w:type="pct"/>
            <w:gridSpan w:val="16"/>
            <w:tcBorders>
              <w:bottom w:val="single" w:sz="4" w:space="0" w:color="auto"/>
            </w:tcBorders>
            <w:shd w:val="clear" w:color="auto" w:fill="00B050"/>
          </w:tcPr>
          <w:p w14:paraId="1D10D82D" w14:textId="77777777" w:rsidR="007C2D83" w:rsidRPr="00630674" w:rsidRDefault="007C2D83" w:rsidP="007C2D83">
            <w:pPr>
              <w:ind w:left="175" w:right="141"/>
              <w:jc w:val="center"/>
              <w:rPr>
                <w:rFonts w:cs="Arial"/>
                <w:b/>
                <w:color w:val="FFFFFF"/>
                <w:sz w:val="22"/>
              </w:rPr>
            </w:pPr>
            <w:r w:rsidRPr="00630674">
              <w:rPr>
                <w:rFonts w:cs="Arial"/>
                <w:b/>
                <w:color w:val="FFFFFF"/>
                <w:sz w:val="22"/>
              </w:rPr>
              <w:t>Student Declaration</w:t>
            </w:r>
          </w:p>
          <w:p w14:paraId="2A4207F2" w14:textId="77777777" w:rsidR="007C2D83" w:rsidRPr="008E6330" w:rsidRDefault="007C2D83" w:rsidP="007C2D83">
            <w:pPr>
              <w:ind w:left="175" w:right="141"/>
              <w:jc w:val="center"/>
              <w:rPr>
                <w:rFonts w:cs="Arial"/>
                <w:b/>
              </w:rPr>
            </w:pPr>
            <w:r w:rsidRPr="008E6330">
              <w:rPr>
                <w:rFonts w:cs="Arial"/>
                <w:b/>
                <w:color w:val="FFFFFF"/>
              </w:rPr>
              <w:t>(please ensure you have read and understood the below)</w:t>
            </w:r>
          </w:p>
        </w:tc>
      </w:tr>
      <w:tr w:rsidR="007C2D83" w:rsidRPr="008E6330" w14:paraId="79AA4B71" w14:textId="77777777" w:rsidTr="00805D34">
        <w:trPr>
          <w:trHeight w:val="70"/>
        </w:trPr>
        <w:tc>
          <w:tcPr>
            <w:tcW w:w="5000" w:type="pct"/>
            <w:gridSpan w:val="16"/>
            <w:tcBorders>
              <w:bottom w:val="nil"/>
            </w:tcBorders>
            <w:shd w:val="clear" w:color="auto" w:fill="FFFFFF"/>
          </w:tcPr>
          <w:p w14:paraId="6B353296" w14:textId="77777777" w:rsidR="007C2D83" w:rsidRPr="008E6330" w:rsidRDefault="007C2D83" w:rsidP="007C2D83">
            <w:pPr>
              <w:ind w:left="175" w:right="141"/>
              <w:contextualSpacing/>
              <w:rPr>
                <w:rFonts w:cs="Arial"/>
                <w:spacing w:val="6"/>
                <w:position w:val="6"/>
              </w:rPr>
            </w:pPr>
          </w:p>
          <w:p w14:paraId="72E2963B"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7C2D83" w:rsidRPr="008E6330" w14:paraId="1C02BFAC" w14:textId="77777777" w:rsidTr="00805D34">
        <w:trPr>
          <w:trHeight w:val="70"/>
        </w:trPr>
        <w:tc>
          <w:tcPr>
            <w:tcW w:w="5000" w:type="pct"/>
            <w:gridSpan w:val="16"/>
            <w:tcBorders>
              <w:top w:val="nil"/>
              <w:bottom w:val="nil"/>
            </w:tcBorders>
            <w:shd w:val="clear" w:color="auto" w:fill="FFFFFF"/>
          </w:tcPr>
          <w:p w14:paraId="151D318E"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7C2D83" w:rsidRPr="008E6330" w14:paraId="36D91DAF" w14:textId="77777777" w:rsidTr="00805D34">
        <w:trPr>
          <w:trHeight w:val="70"/>
        </w:trPr>
        <w:tc>
          <w:tcPr>
            <w:tcW w:w="5000" w:type="pct"/>
            <w:gridSpan w:val="16"/>
            <w:tcBorders>
              <w:top w:val="nil"/>
              <w:bottom w:val="nil"/>
            </w:tcBorders>
            <w:shd w:val="clear" w:color="auto" w:fill="FFFFFF"/>
          </w:tcPr>
          <w:p w14:paraId="307FEDF8"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7C2D83" w:rsidRPr="008E6330" w14:paraId="40B9DA6F" w14:textId="77777777" w:rsidTr="00805D34">
        <w:trPr>
          <w:trHeight w:val="70"/>
        </w:trPr>
        <w:tc>
          <w:tcPr>
            <w:tcW w:w="5000" w:type="pct"/>
            <w:gridSpan w:val="16"/>
            <w:tcBorders>
              <w:top w:val="nil"/>
              <w:bottom w:val="nil"/>
            </w:tcBorders>
            <w:shd w:val="clear" w:color="auto" w:fill="FFFFFF"/>
          </w:tcPr>
          <w:p w14:paraId="42548D34"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7C2D83" w:rsidRPr="008E6330" w14:paraId="01E18083" w14:textId="77777777" w:rsidTr="00805D34">
        <w:trPr>
          <w:trHeight w:val="70"/>
        </w:trPr>
        <w:tc>
          <w:tcPr>
            <w:tcW w:w="5000" w:type="pct"/>
            <w:gridSpan w:val="16"/>
            <w:tcBorders>
              <w:top w:val="nil"/>
              <w:bottom w:val="nil"/>
            </w:tcBorders>
            <w:shd w:val="clear" w:color="auto" w:fill="FFFFFF"/>
          </w:tcPr>
          <w:p w14:paraId="34FDA64C"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7C2D83" w:rsidRPr="008E6330" w14:paraId="39838D22" w14:textId="77777777" w:rsidTr="00805D34">
        <w:trPr>
          <w:trHeight w:val="70"/>
        </w:trPr>
        <w:tc>
          <w:tcPr>
            <w:tcW w:w="5000" w:type="pct"/>
            <w:gridSpan w:val="16"/>
            <w:tcBorders>
              <w:top w:val="nil"/>
              <w:bottom w:val="nil"/>
            </w:tcBorders>
            <w:shd w:val="clear" w:color="auto" w:fill="FFFFFF"/>
          </w:tcPr>
          <w:p w14:paraId="430BDF55"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14-day period. If I fail to do so I understand that I must pay for my childcare costs in full. </w:t>
            </w:r>
          </w:p>
        </w:tc>
      </w:tr>
      <w:tr w:rsidR="007C2D83" w:rsidRPr="008E6330" w14:paraId="142A1103" w14:textId="77777777" w:rsidTr="00805D34">
        <w:trPr>
          <w:trHeight w:val="70"/>
        </w:trPr>
        <w:tc>
          <w:tcPr>
            <w:tcW w:w="5000" w:type="pct"/>
            <w:gridSpan w:val="16"/>
            <w:tcBorders>
              <w:top w:val="nil"/>
              <w:bottom w:val="nil"/>
            </w:tcBorders>
            <w:shd w:val="clear" w:color="auto" w:fill="FFFFFF"/>
          </w:tcPr>
          <w:p w14:paraId="06CA2640"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7C2D83" w:rsidRPr="008E6330" w14:paraId="7594AE2C" w14:textId="77777777" w:rsidTr="00805D34">
        <w:trPr>
          <w:trHeight w:val="80"/>
        </w:trPr>
        <w:tc>
          <w:tcPr>
            <w:tcW w:w="5000" w:type="pct"/>
            <w:gridSpan w:val="16"/>
            <w:tcBorders>
              <w:top w:val="nil"/>
              <w:bottom w:val="nil"/>
            </w:tcBorders>
            <w:shd w:val="clear" w:color="auto" w:fill="FFFFFF"/>
          </w:tcPr>
          <w:p w14:paraId="2CDB5690" w14:textId="77777777" w:rsidR="007C2D83" w:rsidRPr="008E6330" w:rsidRDefault="007C2D83" w:rsidP="007C2D83">
            <w:pPr>
              <w:numPr>
                <w:ilvl w:val="0"/>
                <w:numId w:val="26"/>
              </w:numPr>
              <w:ind w:left="175" w:right="141" w:firstLine="0"/>
              <w:contextualSpacing/>
              <w:rPr>
                <w:rFonts w:cs="Arial"/>
                <w:iCs/>
                <w:spacing w:val="6"/>
                <w:position w:val="6"/>
              </w:rPr>
            </w:pPr>
            <w:r w:rsidRPr="008E6330">
              <w:rPr>
                <w:rFonts w:cs="Arial"/>
                <w:iCs/>
                <w:spacing w:val="6"/>
                <w:position w:val="6"/>
              </w:rPr>
              <w:t>I understand that it is my responsibility to inform the Department for Work and Pensions about any learner support I am receiving from WEA through  the Discretionary Learner Support. Failure to do so may affect my eligibility to state benefits.</w:t>
            </w:r>
          </w:p>
        </w:tc>
      </w:tr>
      <w:tr w:rsidR="007C2D83" w:rsidRPr="008E6330" w14:paraId="59C765B5" w14:textId="77777777" w:rsidTr="00805D34">
        <w:trPr>
          <w:trHeight w:val="70"/>
        </w:trPr>
        <w:tc>
          <w:tcPr>
            <w:tcW w:w="5000" w:type="pct"/>
            <w:gridSpan w:val="16"/>
            <w:tcBorders>
              <w:top w:val="nil"/>
              <w:bottom w:val="nil"/>
            </w:tcBorders>
            <w:shd w:val="clear" w:color="auto" w:fill="FFFFFF"/>
          </w:tcPr>
          <w:p w14:paraId="63EAC259"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19" w:history="1">
              <w:r w:rsidRPr="008E6330">
                <w:rPr>
                  <w:rFonts w:cs="Arial"/>
                  <w:color w:val="0000FF"/>
                  <w:spacing w:val="6"/>
                  <w:position w:val="6"/>
                  <w:u w:val="single"/>
                </w:rPr>
                <w:t>https://www.wea.org.uk/gdpr</w:t>
              </w:r>
            </w:hyperlink>
            <w:r w:rsidRPr="008E6330">
              <w:rPr>
                <w:rFonts w:cs="Arial"/>
                <w:spacing w:val="6"/>
                <w:position w:val="6"/>
              </w:rPr>
              <w:t xml:space="preserve"> </w:t>
            </w:r>
          </w:p>
          <w:p w14:paraId="402EAD9E" w14:textId="77777777" w:rsidR="007C2D83" w:rsidRPr="00370E1B" w:rsidRDefault="007C2D83" w:rsidP="007C2D83">
            <w:pPr>
              <w:ind w:left="175" w:right="141"/>
              <w:contextualSpacing/>
              <w:rPr>
                <w:rFonts w:cs="Arial"/>
                <w:spacing w:val="6"/>
                <w:position w:val="6"/>
                <w:sz w:val="10"/>
                <w:szCs w:val="10"/>
              </w:rPr>
            </w:pPr>
          </w:p>
        </w:tc>
      </w:tr>
      <w:tr w:rsidR="007C2D83" w:rsidRPr="008E6330" w14:paraId="794BA397" w14:textId="77777777" w:rsidTr="00805D34">
        <w:trPr>
          <w:trHeight w:val="70"/>
        </w:trPr>
        <w:tc>
          <w:tcPr>
            <w:tcW w:w="5000" w:type="pct"/>
            <w:gridSpan w:val="16"/>
            <w:tcBorders>
              <w:top w:val="nil"/>
              <w:bottom w:val="single" w:sz="4" w:space="0" w:color="auto"/>
            </w:tcBorders>
            <w:shd w:val="clear" w:color="auto" w:fill="FFFFFF" w:themeFill="background1"/>
          </w:tcPr>
          <w:p w14:paraId="5195AC64" w14:textId="77777777" w:rsidR="007C2D83" w:rsidRPr="00805D34" w:rsidRDefault="007C2D83" w:rsidP="007C2D83">
            <w:pPr>
              <w:numPr>
                <w:ilvl w:val="0"/>
                <w:numId w:val="25"/>
              </w:numPr>
              <w:ind w:left="175" w:right="141" w:firstLine="0"/>
              <w:contextualSpacing/>
              <w:rPr>
                <w:rFonts w:cs="Arial"/>
                <w:highlight w:val="lightGray"/>
              </w:rPr>
            </w:pPr>
            <w:r w:rsidRPr="008E6330">
              <w:rPr>
                <w:rFonts w:cs="Arial"/>
                <w:b/>
                <w:highlight w:val="lightGray"/>
              </w:rPr>
              <w:t>I agree to all of the above (Please tick to confirm the above)</w:t>
            </w:r>
          </w:p>
          <w:p w14:paraId="760357C9" w14:textId="77777777" w:rsidR="007C2D83" w:rsidRPr="00370E1B" w:rsidRDefault="007C2D83" w:rsidP="007C2D83">
            <w:pPr>
              <w:ind w:left="175" w:right="141"/>
              <w:contextualSpacing/>
              <w:rPr>
                <w:rFonts w:cs="Arial"/>
                <w:sz w:val="12"/>
                <w:szCs w:val="12"/>
                <w:highlight w:val="lightGray"/>
              </w:rPr>
            </w:pPr>
          </w:p>
        </w:tc>
      </w:tr>
      <w:tr w:rsidR="007C2D83" w:rsidRPr="008E6330" w14:paraId="25B9040F" w14:textId="77777777" w:rsidTr="00FD638F">
        <w:trPr>
          <w:trHeight w:val="540"/>
        </w:trPr>
        <w:tc>
          <w:tcPr>
            <w:tcW w:w="583" w:type="pct"/>
            <w:tcBorders>
              <w:top w:val="single" w:sz="4" w:space="0" w:color="auto"/>
            </w:tcBorders>
            <w:shd w:val="clear" w:color="auto" w:fill="FFFFFF"/>
            <w:vAlign w:val="center"/>
          </w:tcPr>
          <w:p w14:paraId="65CFD582" w14:textId="77777777" w:rsidR="007C2D83" w:rsidRPr="00BF0884" w:rsidRDefault="007C2D83" w:rsidP="007C2D83">
            <w:pPr>
              <w:ind w:left="175" w:right="141"/>
              <w:jc w:val="both"/>
              <w:rPr>
                <w:rFonts w:cs="Arial"/>
              </w:rPr>
            </w:pPr>
            <w:r w:rsidRPr="00BF0884">
              <w:rPr>
                <w:rFonts w:cs="Arial"/>
              </w:rPr>
              <w:t>DATE</w:t>
            </w:r>
          </w:p>
        </w:tc>
        <w:tc>
          <w:tcPr>
            <w:tcW w:w="601" w:type="pct"/>
            <w:gridSpan w:val="4"/>
            <w:tcBorders>
              <w:top w:val="single" w:sz="4" w:space="0" w:color="auto"/>
            </w:tcBorders>
            <w:shd w:val="clear" w:color="auto" w:fill="FFFFFF"/>
          </w:tcPr>
          <w:p w14:paraId="713ECD97" w14:textId="77777777" w:rsidR="007C2D83" w:rsidRPr="00BF0884" w:rsidRDefault="007C2D83" w:rsidP="007C2D83">
            <w:pPr>
              <w:ind w:left="175" w:right="141"/>
              <w:jc w:val="both"/>
              <w:rPr>
                <w:rFonts w:cs="Arial"/>
              </w:rPr>
            </w:pPr>
          </w:p>
        </w:tc>
        <w:tc>
          <w:tcPr>
            <w:tcW w:w="1314" w:type="pct"/>
            <w:gridSpan w:val="2"/>
            <w:tcBorders>
              <w:top w:val="single" w:sz="4" w:space="0" w:color="auto"/>
            </w:tcBorders>
            <w:shd w:val="clear" w:color="auto" w:fill="FFFFFF"/>
            <w:vAlign w:val="center"/>
          </w:tcPr>
          <w:p w14:paraId="1162133E" w14:textId="77777777" w:rsidR="007C2D83" w:rsidRPr="00BF0884" w:rsidRDefault="007C2D83" w:rsidP="007C2D83">
            <w:pPr>
              <w:ind w:left="175" w:right="141"/>
              <w:jc w:val="both"/>
              <w:rPr>
                <w:rFonts w:cs="Arial"/>
              </w:rPr>
            </w:pPr>
            <w:r w:rsidRPr="00BF0884">
              <w:rPr>
                <w:rFonts w:cs="Arial"/>
              </w:rPr>
              <w:t>This form has been submitted by:</w:t>
            </w:r>
          </w:p>
        </w:tc>
        <w:tc>
          <w:tcPr>
            <w:tcW w:w="2502" w:type="pct"/>
            <w:gridSpan w:val="9"/>
            <w:tcBorders>
              <w:top w:val="single" w:sz="4" w:space="0" w:color="auto"/>
            </w:tcBorders>
            <w:shd w:val="clear" w:color="auto" w:fill="FFFFFF"/>
            <w:vAlign w:val="center"/>
          </w:tcPr>
          <w:p w14:paraId="7A88EEE3" w14:textId="77777777" w:rsidR="007C2D83" w:rsidRPr="008E6330" w:rsidRDefault="007C2D83" w:rsidP="007C2D83">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370E1B">
              <w:rPr>
                <w:rFonts w:cs="Arial"/>
                <w:i/>
              </w:rPr>
            </w:r>
            <w:r w:rsidR="00370E1B">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370E1B">
              <w:rPr>
                <w:rFonts w:cs="Arial"/>
                <w:i/>
              </w:rPr>
            </w:r>
            <w:r w:rsidR="00370E1B">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72417199" w14:textId="77777777" w:rsidR="007C2D83" w:rsidRPr="008E6330" w:rsidRDefault="007C2D83" w:rsidP="007C2D83">
            <w:pPr>
              <w:ind w:left="175" w:right="141"/>
              <w:jc w:val="both"/>
              <w:rPr>
                <w:rFonts w:cs="Arial"/>
              </w:rPr>
            </w:pPr>
          </w:p>
          <w:p w14:paraId="53AFF397" w14:textId="77777777" w:rsidR="007C2D83" w:rsidRPr="008E6330" w:rsidRDefault="007C2D83" w:rsidP="007C2D83">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370E1B">
              <w:rPr>
                <w:rFonts w:cs="Arial"/>
                <w:i/>
              </w:rPr>
            </w:r>
            <w:r w:rsidR="00370E1B">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2020CF2F" w14:textId="77777777" w:rsidR="007C2D83" w:rsidRPr="008E6330" w:rsidRDefault="007C2D83" w:rsidP="007C2D83">
            <w:pPr>
              <w:ind w:left="175" w:right="141"/>
              <w:jc w:val="both"/>
              <w:rPr>
                <w:rFonts w:cs="Arial"/>
              </w:rPr>
            </w:pPr>
          </w:p>
        </w:tc>
      </w:tr>
      <w:tr w:rsidR="007C2D83" w:rsidRPr="008E6330" w14:paraId="71587D6F" w14:textId="77777777" w:rsidTr="00805D34">
        <w:trPr>
          <w:trHeight w:val="70"/>
        </w:trPr>
        <w:tc>
          <w:tcPr>
            <w:tcW w:w="5000" w:type="pct"/>
            <w:gridSpan w:val="16"/>
            <w:shd w:val="clear" w:color="auto" w:fill="FFFFFF"/>
          </w:tcPr>
          <w:p w14:paraId="45DD7FF3" w14:textId="77777777" w:rsidR="007C2D83" w:rsidRDefault="007C2D83" w:rsidP="007C2D83">
            <w:pPr>
              <w:ind w:left="175" w:right="141"/>
              <w:rPr>
                <w:rFonts w:cs="Arial"/>
              </w:rPr>
            </w:pPr>
            <w:r w:rsidRPr="00BF0884">
              <w:rPr>
                <w:rFonts w:cs="Arial"/>
              </w:rPr>
              <w:t xml:space="preserve">Completed forms will need to be emailed to </w:t>
            </w:r>
            <w:hyperlink r:id="rId20" w:history="1">
              <w:r w:rsidRPr="00BF0884">
                <w:rPr>
                  <w:rFonts w:cs="Arial"/>
                  <w:color w:val="0000FF"/>
                  <w:u w:val="single"/>
                </w:rPr>
                <w:t>studentsupport@wea.org.uk</w:t>
              </w:r>
            </w:hyperlink>
            <w:r w:rsidRPr="00BF0884">
              <w:rPr>
                <w:rFonts w:cs="Arial"/>
              </w:rPr>
              <w:t xml:space="preserve"> </w:t>
            </w:r>
          </w:p>
          <w:p w14:paraId="5D827893" w14:textId="77777777" w:rsidR="007C2D83" w:rsidRPr="00BF0884" w:rsidRDefault="007C2D83" w:rsidP="007C2D83">
            <w:pPr>
              <w:ind w:left="175" w:right="141"/>
              <w:rPr>
                <w:rFonts w:cs="Arial"/>
              </w:rPr>
            </w:pPr>
          </w:p>
        </w:tc>
      </w:tr>
      <w:tr w:rsidR="007C2D83" w:rsidRPr="008E6330" w14:paraId="36B24855" w14:textId="77777777" w:rsidTr="00FD638F">
        <w:trPr>
          <w:trHeight w:val="70"/>
        </w:trPr>
        <w:tc>
          <w:tcPr>
            <w:tcW w:w="737" w:type="pct"/>
            <w:gridSpan w:val="2"/>
            <w:shd w:val="clear" w:color="auto" w:fill="F2F2F2" w:themeFill="background1" w:themeFillShade="F2"/>
          </w:tcPr>
          <w:p w14:paraId="6AD109F3" w14:textId="77777777" w:rsidR="007C2D83" w:rsidRPr="008E6330" w:rsidRDefault="007C2D83" w:rsidP="007C2D83">
            <w:pPr>
              <w:ind w:left="175" w:right="141"/>
              <w:rPr>
                <w:rFonts w:cs="Arial"/>
                <w:i/>
                <w:sz w:val="18"/>
              </w:rPr>
            </w:pPr>
            <w:r w:rsidRPr="008E6330">
              <w:rPr>
                <w:rFonts w:cs="Arial"/>
                <w:i/>
                <w:sz w:val="18"/>
              </w:rPr>
              <w:t>For office use</w:t>
            </w:r>
          </w:p>
        </w:tc>
        <w:tc>
          <w:tcPr>
            <w:tcW w:w="1761" w:type="pct"/>
            <w:gridSpan w:val="5"/>
            <w:shd w:val="clear" w:color="auto" w:fill="F2F2F2" w:themeFill="background1" w:themeFillShade="F2"/>
          </w:tcPr>
          <w:p w14:paraId="3A7154FC" w14:textId="388FC36A" w:rsidR="007C2D83" w:rsidRPr="008E6330" w:rsidRDefault="007C2D83" w:rsidP="00370E1B">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tc>
        <w:tc>
          <w:tcPr>
            <w:tcW w:w="2502" w:type="pct"/>
            <w:gridSpan w:val="9"/>
            <w:shd w:val="clear" w:color="auto" w:fill="F2F2F2" w:themeFill="background1" w:themeFillShade="F2"/>
          </w:tcPr>
          <w:p w14:paraId="28D60CB5" w14:textId="77777777" w:rsidR="007C2D83" w:rsidRPr="008E6330" w:rsidRDefault="007C2D83" w:rsidP="007C2D83">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708DB0C7" w14:textId="77777777" w:rsidR="00FA1A15" w:rsidRPr="00630674" w:rsidRDefault="00630674" w:rsidP="00630674">
      <w:pPr>
        <w:tabs>
          <w:tab w:val="left" w:pos="5073"/>
        </w:tabs>
        <w:ind w:left="-709" w:right="-165"/>
      </w:pPr>
      <w:r>
        <w:tab/>
      </w:r>
    </w:p>
    <w:sectPr w:rsidR="00FA1A15" w:rsidRPr="00630674" w:rsidSect="006E53F0">
      <w:footerReference w:type="default" r:id="rId21"/>
      <w:pgSz w:w="11906" w:h="16838"/>
      <w:pgMar w:top="284"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72417" w14:textId="77777777" w:rsidR="006D0A2A" w:rsidRDefault="006D0A2A" w:rsidP="006D0A2A">
      <w:pPr>
        <w:spacing w:after="0" w:line="240" w:lineRule="auto"/>
      </w:pPr>
      <w:r>
        <w:separator/>
      </w:r>
    </w:p>
  </w:endnote>
  <w:endnote w:type="continuationSeparator" w:id="0">
    <w:p w14:paraId="6027F701"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2BBC6FB0" w14:textId="77777777" w:rsidR="00630674" w:rsidRPr="00630674" w:rsidRDefault="00630674" w:rsidP="00630674">
            <w:pPr>
              <w:pStyle w:val="Footer"/>
              <w:tabs>
                <w:tab w:val="clear" w:pos="4513"/>
              </w:tabs>
              <w:jc w:val="right"/>
              <w:rPr>
                <w:sz w:val="16"/>
              </w:rPr>
            </w:pPr>
            <w:r w:rsidRPr="00630674">
              <w:rPr>
                <w:sz w:val="16"/>
              </w:rPr>
              <w:t>DLS Childcare 2023-2024 v1</w:t>
            </w:r>
          </w:p>
          <w:p w14:paraId="77157027"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0C7C715F"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808C0" w14:textId="77777777" w:rsidR="006D0A2A" w:rsidRDefault="006D0A2A" w:rsidP="006D0A2A">
      <w:pPr>
        <w:spacing w:after="0" w:line="240" w:lineRule="auto"/>
      </w:pPr>
      <w:r>
        <w:separator/>
      </w:r>
    </w:p>
  </w:footnote>
  <w:footnote w:type="continuationSeparator" w:id="0">
    <w:p w14:paraId="1E07F6CE"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6"/>
  </w:num>
  <w:num w:numId="13">
    <w:abstractNumId w:val="8"/>
  </w:num>
  <w:num w:numId="14">
    <w:abstractNumId w:val="8"/>
  </w:num>
  <w:num w:numId="15">
    <w:abstractNumId w:val="8"/>
  </w:num>
  <w:num w:numId="16">
    <w:abstractNumId w:val="8"/>
  </w:num>
  <w:num w:numId="17">
    <w:abstractNumId w:val="8"/>
  </w:num>
  <w:num w:numId="18">
    <w:abstractNumId w:val="7"/>
  </w:num>
  <w:num w:numId="19">
    <w:abstractNumId w:val="7"/>
  </w:num>
  <w:num w:numId="20">
    <w:abstractNumId w:val="4"/>
  </w:num>
  <w:num w:numId="21">
    <w:abstractNumId w:val="3"/>
  </w:num>
  <w:num w:numId="22">
    <w:abstractNumId w:val="5"/>
  </w:num>
  <w:num w:numId="23">
    <w:abstractNumId w:val="2"/>
  </w:num>
  <w:num w:numId="24">
    <w:abstractNumId w:val="1"/>
  </w:num>
  <w:num w:numId="25">
    <w:abstractNumId w:val="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907EC"/>
    <w:rsid w:val="002E0223"/>
    <w:rsid w:val="00313DB9"/>
    <w:rsid w:val="00370E1B"/>
    <w:rsid w:val="004620E3"/>
    <w:rsid w:val="0046242A"/>
    <w:rsid w:val="004F2A13"/>
    <w:rsid w:val="005D464F"/>
    <w:rsid w:val="00630674"/>
    <w:rsid w:val="006A5C7E"/>
    <w:rsid w:val="006D0A2A"/>
    <w:rsid w:val="006E53F0"/>
    <w:rsid w:val="007C2D83"/>
    <w:rsid w:val="00805D34"/>
    <w:rsid w:val="008E6330"/>
    <w:rsid w:val="00901DDF"/>
    <w:rsid w:val="00910B7C"/>
    <w:rsid w:val="00AA0764"/>
    <w:rsid w:val="00AA7BEC"/>
    <w:rsid w:val="00AC3C2E"/>
    <w:rsid w:val="00BC19B3"/>
    <w:rsid w:val="00BE3FEB"/>
    <w:rsid w:val="00BF0884"/>
    <w:rsid w:val="00CC56F6"/>
    <w:rsid w:val="00CF5AF9"/>
    <w:rsid w:val="00D14FAF"/>
    <w:rsid w:val="00E31255"/>
    <w:rsid w:val="00F143AB"/>
    <w:rsid w:val="00F508C5"/>
    <w:rsid w:val="00FA1A15"/>
    <w:rsid w:val="00FD63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D5B970D"/>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6E53F0"/>
    <w:pPr>
      <w:keepNext/>
      <w:keepLines/>
      <w:spacing w:before="240" w:after="0"/>
      <w:ind w:right="-165"/>
      <w:jc w:val="center"/>
      <w:outlineLvl w:val="0"/>
    </w:pPr>
    <w:rPr>
      <w:rFonts w:eastAsiaTheme="majorEastAsia" w:cs="Arial"/>
      <w:b/>
      <w:color w:val="00574F" w:themeColor="text2"/>
      <w:sz w:val="32"/>
      <w:szCs w:val="20"/>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53F0"/>
    <w:rPr>
      <w:rFonts w:ascii="Arial" w:eastAsiaTheme="majorEastAsia" w:hAnsi="Arial" w:cs="Arial"/>
      <w:b/>
      <w:color w:val="00574F" w:themeColor="text2"/>
      <w:sz w:val="32"/>
      <w:szCs w:val="20"/>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088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 TargetMode="External"/><Relationship Id="rId18" Type="http://schemas.openxmlformats.org/officeDocument/2006/relationships/hyperlink" Target="https://www.wea.org.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ov.uk/help-with-childcare-costs/free-childcare-and-education-for-2-to-4-year-olds" TargetMode="External"/><Relationship Id="rId17" Type="http://schemas.openxmlformats.org/officeDocument/2006/relationships/hyperlink" Target="https://enrolonline.wea.org.uk/online/coursesearch.aspx?_ga=2.256338699.1284402048.1621415292-1914742759.1504625763" TargetMode="External"/><Relationship Id="rId2" Type="http://schemas.openxmlformats.org/officeDocument/2006/relationships/numbering" Target="numbering.xml"/><Relationship Id="rId16" Type="http://schemas.openxmlformats.org/officeDocument/2006/relationships/hyperlink" Target="https://www.gov.uk/care-to-learn" TargetMode="External"/><Relationship Id="rId20" Type="http://schemas.openxmlformats.org/officeDocument/2006/relationships/hyperlink" Target="mailto:studentsupport@wea.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theme" Target="theme/theme1.xml"/><Relationship Id="rId10" Type="http://schemas.openxmlformats.org/officeDocument/2006/relationships/hyperlink" Target="https://www.gov.uk/help-with-childcare-costs/free-childcare-2-year-olds" TargetMode="External"/><Relationship Id="rId19" Type="http://schemas.openxmlformats.org/officeDocument/2006/relationships/hyperlink" Target="https://www.wea.org.uk/gdpr" TargetMode="External"/><Relationship Id="rId4" Type="http://schemas.openxmlformats.org/officeDocument/2006/relationships/settings" Target="settings.xml"/><Relationship Id="rId9" Type="http://schemas.openxmlformats.org/officeDocument/2006/relationships/hyperlink" Target="https://www.wea.org.uk/help-and-support/benefits-and-fee-remission"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7AC2E-6C1F-401E-BEB5-2D28F10FB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700</Words>
  <Characters>9692</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Childcare Support form 2023/2024 </vt:lpstr>
      <vt:lpstr>    Guidance Notes for learners – please read before completing this DLS form</vt:lpstr>
    </vt:vector>
  </TitlesOfParts>
  <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13</cp:revision>
  <dcterms:created xsi:type="dcterms:W3CDTF">2023-07-05T13:58:00Z</dcterms:created>
  <dcterms:modified xsi:type="dcterms:W3CDTF">2023-10-09T18:02:00Z</dcterms:modified>
</cp:coreProperties>
</file>